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49393" w14:textId="77777777" w:rsidR="001651C4" w:rsidRPr="00CA2670" w:rsidRDefault="002D2A69" w:rsidP="00694C13">
      <w:pPr>
        <w:widowControl w:val="0"/>
        <w:autoSpaceDE w:val="0"/>
        <w:autoSpaceDN w:val="0"/>
        <w:adjustRightInd w:val="0"/>
        <w:spacing w:after="0" w:line="360" w:lineRule="auto"/>
        <w:jc w:val="both"/>
        <w:rPr>
          <w:rFonts w:ascii="Times New Roman" w:hAnsi="Times New Roman"/>
          <w:b/>
          <w:sz w:val="24"/>
          <w:szCs w:val="24"/>
        </w:rPr>
      </w:pPr>
      <w:r w:rsidRPr="00CA2670">
        <w:rPr>
          <w:rFonts w:ascii="Times New Roman" w:hAnsi="Times New Roman"/>
          <w:b/>
          <w:noProof/>
          <w:sz w:val="24"/>
          <w:szCs w:val="24"/>
          <w:lang w:val="en-US" w:eastAsia="en-US"/>
        </w:rPr>
        <w:drawing>
          <wp:anchor distT="0" distB="0" distL="114300" distR="114300" simplePos="0" relativeHeight="251656192" behindDoc="1" locked="0" layoutInCell="0" allowOverlap="1" wp14:anchorId="3612FBC6" wp14:editId="11519920">
            <wp:simplePos x="0" y="0"/>
            <wp:positionH relativeFrom="page">
              <wp:posOffset>5779135</wp:posOffset>
            </wp:positionH>
            <wp:positionV relativeFrom="page">
              <wp:posOffset>678180</wp:posOffset>
            </wp:positionV>
            <wp:extent cx="795655" cy="812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95655" cy="812800"/>
                    </a:xfrm>
                    <a:prstGeom prst="rect">
                      <a:avLst/>
                    </a:prstGeom>
                    <a:noFill/>
                  </pic:spPr>
                </pic:pic>
              </a:graphicData>
            </a:graphic>
            <wp14:sizeRelH relativeFrom="page">
              <wp14:pctWidth>0</wp14:pctWidth>
            </wp14:sizeRelH>
            <wp14:sizeRelV relativeFrom="page">
              <wp14:pctHeight>0</wp14:pctHeight>
            </wp14:sizeRelV>
          </wp:anchor>
        </w:drawing>
      </w:r>
    </w:p>
    <w:p w14:paraId="714E5666" w14:textId="4C110001" w:rsidR="001F73E5" w:rsidRPr="00CA2670" w:rsidRDefault="001F73E5" w:rsidP="00694C13">
      <w:pPr>
        <w:widowControl w:val="0"/>
        <w:autoSpaceDE w:val="0"/>
        <w:autoSpaceDN w:val="0"/>
        <w:adjustRightInd w:val="0"/>
        <w:spacing w:after="0" w:line="360" w:lineRule="auto"/>
        <w:jc w:val="both"/>
        <w:rPr>
          <w:rFonts w:ascii="Times New Roman" w:hAnsi="Times New Roman" w:cs="Times New Roman"/>
          <w:b/>
          <w:sz w:val="24"/>
          <w:szCs w:val="24"/>
        </w:rPr>
      </w:pPr>
      <w:bookmarkStart w:id="0" w:name="page1"/>
      <w:bookmarkEnd w:id="0"/>
      <w:r w:rsidRPr="00CA2670">
        <w:rPr>
          <w:rFonts w:ascii="Times New Roman" w:hAnsi="Times New Roman"/>
          <w:b/>
          <w:sz w:val="24"/>
          <w:szCs w:val="24"/>
        </w:rPr>
        <w:t>PGP Final Placements 201</w:t>
      </w:r>
      <w:r w:rsidR="00F1203F" w:rsidRPr="00CA2670">
        <w:rPr>
          <w:rFonts w:ascii="Times New Roman" w:hAnsi="Times New Roman"/>
          <w:b/>
          <w:sz w:val="24"/>
          <w:szCs w:val="24"/>
        </w:rPr>
        <w:t>9</w:t>
      </w:r>
      <w:r w:rsidRPr="00CA2670">
        <w:rPr>
          <w:rFonts w:ascii="Times New Roman" w:hAnsi="Times New Roman"/>
          <w:b/>
          <w:sz w:val="24"/>
          <w:szCs w:val="24"/>
        </w:rPr>
        <w:t xml:space="preserve"> - 20</w:t>
      </w:r>
      <w:r w:rsidR="00895447" w:rsidRPr="00CA2670">
        <w:rPr>
          <w:rFonts w:ascii="Times New Roman" w:hAnsi="Times New Roman"/>
          <w:b/>
          <w:sz w:val="24"/>
          <w:szCs w:val="24"/>
        </w:rPr>
        <w:t>2</w:t>
      </w:r>
      <w:r w:rsidR="00F1203F" w:rsidRPr="00CA2670">
        <w:rPr>
          <w:rFonts w:ascii="Times New Roman" w:hAnsi="Times New Roman"/>
          <w:b/>
          <w:sz w:val="24"/>
          <w:szCs w:val="24"/>
        </w:rPr>
        <w:t>1</w:t>
      </w:r>
    </w:p>
    <w:p w14:paraId="65558BC0" w14:textId="77777777" w:rsidR="002D2A69" w:rsidRPr="00CA2670" w:rsidRDefault="00881B57" w:rsidP="00694C13">
      <w:pPr>
        <w:widowControl w:val="0"/>
        <w:autoSpaceDE w:val="0"/>
        <w:autoSpaceDN w:val="0"/>
        <w:adjustRightInd w:val="0"/>
        <w:spacing w:after="0" w:line="360" w:lineRule="auto"/>
        <w:jc w:val="both"/>
        <w:rPr>
          <w:rFonts w:ascii="Times New Roman" w:hAnsi="Times New Roman"/>
          <w:b/>
          <w:color w:val="002060"/>
          <w:sz w:val="24"/>
          <w:szCs w:val="24"/>
        </w:rPr>
      </w:pPr>
      <w:r w:rsidRPr="00CA2670">
        <w:rPr>
          <w:rFonts w:ascii="Times New Roman" w:hAnsi="Times New Roman"/>
          <w:b/>
          <w:color w:val="002060"/>
          <w:sz w:val="24"/>
          <w:szCs w:val="24"/>
        </w:rPr>
        <w:t>IIM AHMEDABAD</w:t>
      </w:r>
    </w:p>
    <w:p w14:paraId="1DDF38F7" w14:textId="77777777" w:rsidR="001F73E5" w:rsidRPr="00CA2670" w:rsidRDefault="001F73E5" w:rsidP="00694C13">
      <w:pPr>
        <w:widowControl w:val="0"/>
        <w:autoSpaceDE w:val="0"/>
        <w:autoSpaceDN w:val="0"/>
        <w:adjustRightInd w:val="0"/>
        <w:spacing w:after="0" w:line="360" w:lineRule="auto"/>
        <w:jc w:val="both"/>
        <w:rPr>
          <w:rFonts w:ascii="Times New Roman" w:hAnsi="Times New Roman" w:cs="Times New Roman"/>
          <w:sz w:val="24"/>
          <w:szCs w:val="24"/>
        </w:rPr>
      </w:pPr>
      <w:r w:rsidRPr="00CA2670">
        <w:rPr>
          <w:rFonts w:ascii="Times New Roman" w:hAnsi="Times New Roman"/>
          <w:noProof/>
          <w:sz w:val="24"/>
          <w:szCs w:val="24"/>
          <w:lang w:val="en-US" w:eastAsia="en-US"/>
        </w:rPr>
        <w:drawing>
          <wp:anchor distT="0" distB="0" distL="114300" distR="114300" simplePos="0" relativeHeight="251658240" behindDoc="1" locked="0" layoutInCell="0" allowOverlap="1" wp14:anchorId="026C0AF7" wp14:editId="05ED4AE6">
            <wp:simplePos x="0" y="0"/>
            <wp:positionH relativeFrom="column">
              <wp:posOffset>-635</wp:posOffset>
            </wp:positionH>
            <wp:positionV relativeFrom="paragraph">
              <wp:posOffset>167640</wp:posOffset>
            </wp:positionV>
            <wp:extent cx="6019800" cy="260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19800" cy="26035"/>
                    </a:xfrm>
                    <a:prstGeom prst="rect">
                      <a:avLst/>
                    </a:prstGeom>
                    <a:noFill/>
                  </pic:spPr>
                </pic:pic>
              </a:graphicData>
            </a:graphic>
            <wp14:sizeRelH relativeFrom="page">
              <wp14:pctWidth>0</wp14:pctWidth>
            </wp14:sizeRelH>
            <wp14:sizeRelV relativeFrom="page">
              <wp14:pctHeight>0</wp14:pctHeight>
            </wp14:sizeRelV>
          </wp:anchor>
        </w:drawing>
      </w:r>
    </w:p>
    <w:p w14:paraId="17992B02" w14:textId="70E86216" w:rsidR="001F73E5" w:rsidRPr="00CA2670" w:rsidRDefault="00F1203F" w:rsidP="00694C13">
      <w:pPr>
        <w:widowControl w:val="0"/>
        <w:autoSpaceDE w:val="0"/>
        <w:autoSpaceDN w:val="0"/>
        <w:adjustRightInd w:val="0"/>
        <w:spacing w:after="0" w:line="360" w:lineRule="auto"/>
        <w:jc w:val="both"/>
        <w:rPr>
          <w:rFonts w:ascii="Times New Roman" w:hAnsi="Times New Roman" w:cs="Times New Roman"/>
          <w:b/>
          <w:sz w:val="24"/>
          <w:szCs w:val="24"/>
        </w:rPr>
      </w:pPr>
      <w:r w:rsidRPr="00CA2670">
        <w:rPr>
          <w:rFonts w:ascii="Times New Roman" w:hAnsi="Times New Roman" w:cs="Times New Roman"/>
          <w:b/>
          <w:sz w:val="24"/>
          <w:szCs w:val="24"/>
        </w:rPr>
        <w:t>March</w:t>
      </w:r>
      <w:r w:rsidR="001F73E5" w:rsidRPr="00CA2670">
        <w:rPr>
          <w:rFonts w:ascii="Times New Roman" w:hAnsi="Times New Roman" w:cs="Times New Roman"/>
          <w:b/>
          <w:sz w:val="24"/>
          <w:szCs w:val="24"/>
        </w:rPr>
        <w:t xml:space="preserve"> </w:t>
      </w:r>
      <w:r w:rsidR="00B55348">
        <w:rPr>
          <w:rFonts w:ascii="Times New Roman" w:hAnsi="Times New Roman" w:cs="Times New Roman"/>
          <w:b/>
          <w:sz w:val="24"/>
          <w:szCs w:val="24"/>
        </w:rPr>
        <w:t>22</w:t>
      </w:r>
      <w:r w:rsidR="001F73E5" w:rsidRPr="00CA2670">
        <w:rPr>
          <w:rFonts w:ascii="Times New Roman" w:hAnsi="Times New Roman" w:cs="Times New Roman"/>
          <w:b/>
          <w:sz w:val="24"/>
          <w:szCs w:val="24"/>
        </w:rPr>
        <w:t>, 20</w:t>
      </w:r>
      <w:r w:rsidR="00895447" w:rsidRPr="00CA2670">
        <w:rPr>
          <w:rFonts w:ascii="Times New Roman" w:hAnsi="Times New Roman" w:cs="Times New Roman"/>
          <w:b/>
          <w:sz w:val="24"/>
          <w:szCs w:val="24"/>
        </w:rPr>
        <w:t>2</w:t>
      </w:r>
      <w:r w:rsidR="00167956" w:rsidRPr="00CA2670">
        <w:rPr>
          <w:rFonts w:ascii="Times New Roman" w:hAnsi="Times New Roman" w:cs="Times New Roman"/>
          <w:b/>
          <w:sz w:val="24"/>
          <w:szCs w:val="24"/>
        </w:rPr>
        <w:t>1</w:t>
      </w:r>
    </w:p>
    <w:p w14:paraId="6A13A5F2" w14:textId="77777777" w:rsidR="001F73E5" w:rsidRPr="00CA2670" w:rsidRDefault="001F73E5" w:rsidP="00694C13">
      <w:pPr>
        <w:widowControl w:val="0"/>
        <w:autoSpaceDE w:val="0"/>
        <w:autoSpaceDN w:val="0"/>
        <w:adjustRightInd w:val="0"/>
        <w:spacing w:after="0" w:line="360" w:lineRule="auto"/>
        <w:jc w:val="both"/>
        <w:rPr>
          <w:rFonts w:ascii="Times New Roman" w:hAnsi="Times New Roman" w:cs="Times New Roman"/>
          <w:b/>
          <w:sz w:val="24"/>
          <w:szCs w:val="24"/>
        </w:rPr>
      </w:pPr>
      <w:r w:rsidRPr="00CA2670">
        <w:rPr>
          <w:rFonts w:ascii="Times New Roman" w:hAnsi="Times New Roman" w:cs="Times New Roman"/>
          <w:b/>
          <w:sz w:val="24"/>
          <w:szCs w:val="24"/>
        </w:rPr>
        <w:t>Ahmedabad</w:t>
      </w:r>
    </w:p>
    <w:p w14:paraId="0ED213ED" w14:textId="77777777" w:rsidR="001F73E5" w:rsidRPr="00CA2670" w:rsidRDefault="001F73E5" w:rsidP="00694C13">
      <w:pPr>
        <w:widowControl w:val="0"/>
        <w:autoSpaceDE w:val="0"/>
        <w:autoSpaceDN w:val="0"/>
        <w:adjustRightInd w:val="0"/>
        <w:spacing w:after="0" w:line="360" w:lineRule="auto"/>
        <w:jc w:val="both"/>
        <w:rPr>
          <w:rFonts w:ascii="Times New Roman" w:hAnsi="Times New Roman" w:cs="Times New Roman"/>
          <w:sz w:val="24"/>
          <w:szCs w:val="24"/>
        </w:rPr>
      </w:pPr>
    </w:p>
    <w:p w14:paraId="2C532ADD" w14:textId="759300E3" w:rsidR="001F73E5" w:rsidRPr="00CA2670" w:rsidRDefault="001F73E5" w:rsidP="00694C13">
      <w:pPr>
        <w:widowControl w:val="0"/>
        <w:overflowPunct w:val="0"/>
        <w:autoSpaceDE w:val="0"/>
        <w:autoSpaceDN w:val="0"/>
        <w:adjustRightInd w:val="0"/>
        <w:spacing w:after="0" w:line="360" w:lineRule="auto"/>
        <w:ind w:right="60" w:hanging="10"/>
        <w:jc w:val="both"/>
        <w:rPr>
          <w:rFonts w:ascii="Times New Roman" w:hAnsi="Times New Roman" w:cs="Times New Roman"/>
          <w:sz w:val="24"/>
          <w:szCs w:val="24"/>
        </w:rPr>
      </w:pPr>
      <w:r w:rsidRPr="00CA2670">
        <w:rPr>
          <w:rFonts w:ascii="Times New Roman" w:hAnsi="Times New Roman" w:cs="Times New Roman"/>
          <w:sz w:val="24"/>
          <w:szCs w:val="24"/>
        </w:rPr>
        <w:t xml:space="preserve">The Final Placement process for the </w:t>
      </w:r>
      <w:r w:rsidR="00F21AE4" w:rsidRPr="00CA2670">
        <w:rPr>
          <w:rFonts w:ascii="Times New Roman" w:hAnsi="Times New Roman" w:cs="Times New Roman"/>
          <w:sz w:val="24"/>
          <w:szCs w:val="24"/>
        </w:rPr>
        <w:t xml:space="preserve">MBA </w:t>
      </w:r>
      <w:r w:rsidRPr="00CA2670">
        <w:rPr>
          <w:rFonts w:ascii="Times New Roman" w:hAnsi="Times New Roman" w:cs="Times New Roman"/>
          <w:sz w:val="24"/>
          <w:szCs w:val="24"/>
        </w:rPr>
        <w:t xml:space="preserve">Class of </w:t>
      </w:r>
      <w:r w:rsidR="00895447" w:rsidRPr="00CA2670">
        <w:rPr>
          <w:rFonts w:ascii="Times New Roman" w:hAnsi="Times New Roman" w:cs="Times New Roman"/>
          <w:sz w:val="24"/>
          <w:szCs w:val="24"/>
        </w:rPr>
        <w:t>202</w:t>
      </w:r>
      <w:r w:rsidR="00AA43B5" w:rsidRPr="00CA2670">
        <w:rPr>
          <w:rFonts w:ascii="Times New Roman" w:hAnsi="Times New Roman" w:cs="Times New Roman"/>
          <w:sz w:val="24"/>
          <w:szCs w:val="24"/>
        </w:rPr>
        <w:t>1</w:t>
      </w:r>
      <w:r w:rsidRPr="00CA2670">
        <w:rPr>
          <w:rFonts w:ascii="Times New Roman" w:hAnsi="Times New Roman" w:cs="Times New Roman"/>
          <w:sz w:val="24"/>
          <w:szCs w:val="24"/>
        </w:rPr>
        <w:t xml:space="preserve"> of the Post Graduate Programme (PGP) in Management at IIM Ahmedabad was successfully completed. Firms from multiple domains participated across the three clusters in Final placements, with </w:t>
      </w:r>
      <w:r w:rsidR="00F21AE4" w:rsidRPr="00CA2670">
        <w:rPr>
          <w:rFonts w:ascii="Times New Roman" w:hAnsi="Times New Roman" w:cs="Times New Roman"/>
          <w:sz w:val="24"/>
          <w:szCs w:val="24"/>
        </w:rPr>
        <w:t xml:space="preserve">all </w:t>
      </w:r>
      <w:r w:rsidRPr="00CA2670">
        <w:rPr>
          <w:rFonts w:ascii="Times New Roman" w:hAnsi="Times New Roman" w:cs="Times New Roman"/>
          <w:sz w:val="24"/>
          <w:szCs w:val="24"/>
        </w:rPr>
        <w:t xml:space="preserve">students being placed across </w:t>
      </w:r>
      <w:r w:rsidR="00F21AE4" w:rsidRPr="00CA2670">
        <w:rPr>
          <w:rFonts w:ascii="Times New Roman" w:hAnsi="Times New Roman" w:cs="Times New Roman"/>
          <w:sz w:val="24"/>
          <w:szCs w:val="24"/>
        </w:rPr>
        <w:t>more than 20</w:t>
      </w:r>
      <w:r w:rsidRPr="00CA2670">
        <w:rPr>
          <w:rFonts w:ascii="Times New Roman" w:hAnsi="Times New Roman" w:cs="Times New Roman"/>
          <w:sz w:val="24"/>
          <w:szCs w:val="24"/>
        </w:rPr>
        <w:t xml:space="preserve"> cohorts.</w:t>
      </w:r>
    </w:p>
    <w:p w14:paraId="0DA029DE" w14:textId="77777777" w:rsidR="001F73E5" w:rsidRPr="00CA2670" w:rsidRDefault="001F73E5" w:rsidP="00694C13">
      <w:pPr>
        <w:widowControl w:val="0"/>
        <w:autoSpaceDE w:val="0"/>
        <w:autoSpaceDN w:val="0"/>
        <w:adjustRightInd w:val="0"/>
        <w:spacing w:after="0" w:line="360" w:lineRule="auto"/>
        <w:jc w:val="both"/>
        <w:rPr>
          <w:rFonts w:ascii="Times New Roman" w:hAnsi="Times New Roman" w:cs="Times New Roman"/>
          <w:sz w:val="24"/>
          <w:szCs w:val="24"/>
        </w:rPr>
      </w:pPr>
    </w:p>
    <w:p w14:paraId="5472EB5C" w14:textId="77777777" w:rsidR="001F73E5" w:rsidRPr="00CA2670" w:rsidRDefault="001F73E5" w:rsidP="00694C13">
      <w:pPr>
        <w:widowControl w:val="0"/>
        <w:autoSpaceDE w:val="0"/>
        <w:autoSpaceDN w:val="0"/>
        <w:adjustRightInd w:val="0"/>
        <w:spacing w:after="0" w:line="360" w:lineRule="auto"/>
        <w:ind w:left="20"/>
        <w:jc w:val="both"/>
        <w:rPr>
          <w:rFonts w:ascii="Times New Roman" w:hAnsi="Times New Roman" w:cs="Times New Roman"/>
          <w:b/>
          <w:sz w:val="24"/>
          <w:szCs w:val="24"/>
        </w:rPr>
      </w:pPr>
      <w:r w:rsidRPr="00CA2670">
        <w:rPr>
          <w:rFonts w:ascii="Times New Roman" w:hAnsi="Times New Roman" w:cs="Times New Roman"/>
          <w:b/>
          <w:sz w:val="24"/>
          <w:szCs w:val="24"/>
        </w:rPr>
        <w:t>Placement Process</w:t>
      </w:r>
    </w:p>
    <w:p w14:paraId="57BC0DB9" w14:textId="77777777" w:rsidR="001F73E5" w:rsidRPr="00CA2670" w:rsidRDefault="001F73E5" w:rsidP="00694C13">
      <w:pPr>
        <w:widowControl w:val="0"/>
        <w:autoSpaceDE w:val="0"/>
        <w:autoSpaceDN w:val="0"/>
        <w:adjustRightInd w:val="0"/>
        <w:spacing w:after="0" w:line="360" w:lineRule="auto"/>
        <w:jc w:val="both"/>
        <w:rPr>
          <w:rFonts w:ascii="Times New Roman" w:hAnsi="Times New Roman" w:cs="Times New Roman"/>
          <w:sz w:val="24"/>
          <w:szCs w:val="24"/>
        </w:rPr>
      </w:pPr>
    </w:p>
    <w:p w14:paraId="64676239" w14:textId="636081AC" w:rsidR="001F73E5" w:rsidRPr="00CA2670" w:rsidRDefault="001F73E5" w:rsidP="00694C13">
      <w:pPr>
        <w:widowControl w:val="0"/>
        <w:overflowPunct w:val="0"/>
        <w:autoSpaceDE w:val="0"/>
        <w:autoSpaceDN w:val="0"/>
        <w:adjustRightInd w:val="0"/>
        <w:spacing w:after="0" w:line="360" w:lineRule="auto"/>
        <w:jc w:val="both"/>
        <w:rPr>
          <w:rFonts w:ascii="Times New Roman" w:hAnsi="Times New Roman" w:cs="Times New Roman"/>
          <w:sz w:val="24"/>
          <w:szCs w:val="24"/>
        </w:rPr>
      </w:pPr>
      <w:r w:rsidRPr="00CA2670">
        <w:rPr>
          <w:rFonts w:ascii="Times New Roman" w:hAnsi="Times New Roman" w:cs="Times New Roman"/>
          <w:sz w:val="24"/>
          <w:szCs w:val="24"/>
        </w:rPr>
        <w:t xml:space="preserve">The </w:t>
      </w:r>
      <w:r w:rsidR="00F21AE4" w:rsidRPr="00CA2670">
        <w:rPr>
          <w:rFonts w:ascii="Times New Roman" w:hAnsi="Times New Roman" w:cs="Times New Roman"/>
          <w:sz w:val="24"/>
          <w:szCs w:val="24"/>
        </w:rPr>
        <w:t xml:space="preserve">final </w:t>
      </w:r>
      <w:r w:rsidRPr="00CA2670">
        <w:rPr>
          <w:rFonts w:ascii="Times New Roman" w:hAnsi="Times New Roman" w:cs="Times New Roman"/>
          <w:sz w:val="24"/>
          <w:szCs w:val="24"/>
        </w:rPr>
        <w:t xml:space="preserve">placement process was conducted in two stages. </w:t>
      </w:r>
      <w:bookmarkStart w:id="1" w:name="_Hlk525599648"/>
      <w:r w:rsidRPr="00CA2670">
        <w:rPr>
          <w:rFonts w:ascii="Times New Roman" w:hAnsi="Times New Roman" w:cs="Times New Roman"/>
          <w:sz w:val="24"/>
          <w:szCs w:val="24"/>
        </w:rPr>
        <w:t xml:space="preserve">The first was the Laterals process where firms interviewed students with prior work experience and offered them mid-level managerial positions. </w:t>
      </w:r>
      <w:r w:rsidR="00F1203F" w:rsidRPr="00CA2670">
        <w:rPr>
          <w:rFonts w:ascii="Times New Roman" w:hAnsi="Times New Roman" w:cs="Times New Roman"/>
          <w:sz w:val="24"/>
          <w:szCs w:val="24"/>
        </w:rPr>
        <w:t xml:space="preserve">30 firms hired from diverse sectors such as technology, banking, consulting, general </w:t>
      </w:r>
      <w:proofErr w:type="gramStart"/>
      <w:r w:rsidR="00F1203F" w:rsidRPr="00CA2670">
        <w:rPr>
          <w:rFonts w:ascii="Times New Roman" w:hAnsi="Times New Roman" w:cs="Times New Roman"/>
          <w:sz w:val="24"/>
          <w:szCs w:val="24"/>
        </w:rPr>
        <w:t>management</w:t>
      </w:r>
      <w:proofErr w:type="gramEnd"/>
      <w:r w:rsidR="00F1203F" w:rsidRPr="00CA2670">
        <w:rPr>
          <w:rFonts w:ascii="Times New Roman" w:hAnsi="Times New Roman" w:cs="Times New Roman"/>
          <w:sz w:val="24"/>
          <w:szCs w:val="24"/>
        </w:rPr>
        <w:t xml:space="preserve"> and analytics</w:t>
      </w:r>
      <w:r w:rsidRPr="00CA2670">
        <w:rPr>
          <w:rFonts w:ascii="Times New Roman" w:hAnsi="Times New Roman" w:cs="Times New Roman"/>
          <w:sz w:val="24"/>
          <w:szCs w:val="24"/>
        </w:rPr>
        <w:t xml:space="preserve">. </w:t>
      </w:r>
      <w:bookmarkEnd w:id="1"/>
      <w:r w:rsidRPr="00CA2670">
        <w:rPr>
          <w:rFonts w:ascii="Times New Roman" w:hAnsi="Times New Roman" w:cs="Times New Roman"/>
          <w:sz w:val="24"/>
          <w:szCs w:val="24"/>
        </w:rPr>
        <w:t xml:space="preserve">In the second stage of the Final placement process, firms were grouped into cohorts based on the profile offered, and groups of cohorts were invited to campus across different clusters. As in previous years, students were provided the flexibility of making “dream” applications to firms of their choice in a subsequent cluster even with an offer in hand. There were </w:t>
      </w:r>
      <w:r w:rsidR="00BC5238" w:rsidRPr="00CA2670">
        <w:rPr>
          <w:rFonts w:ascii="Times New Roman" w:hAnsi="Times New Roman" w:cs="Times New Roman"/>
          <w:sz w:val="24"/>
          <w:szCs w:val="24"/>
        </w:rPr>
        <w:t>86</w:t>
      </w:r>
      <w:r w:rsidRPr="00CA2670">
        <w:rPr>
          <w:rFonts w:ascii="Times New Roman" w:hAnsi="Times New Roman" w:cs="Times New Roman"/>
          <w:sz w:val="24"/>
          <w:szCs w:val="24"/>
        </w:rPr>
        <w:t xml:space="preserve"> dream applications this year. This gave students the flexibility and choice to build careers in sectors of their preference.</w:t>
      </w:r>
    </w:p>
    <w:p w14:paraId="6D3013C0" w14:textId="77777777" w:rsidR="001F73E5" w:rsidRPr="00CA2670" w:rsidRDefault="001F73E5" w:rsidP="00694C13">
      <w:pPr>
        <w:widowControl w:val="0"/>
        <w:autoSpaceDE w:val="0"/>
        <w:autoSpaceDN w:val="0"/>
        <w:adjustRightInd w:val="0"/>
        <w:spacing w:after="0" w:line="360" w:lineRule="auto"/>
        <w:jc w:val="both"/>
        <w:rPr>
          <w:rFonts w:ascii="Times New Roman" w:hAnsi="Times New Roman" w:cs="Times New Roman"/>
          <w:sz w:val="24"/>
          <w:szCs w:val="24"/>
        </w:rPr>
      </w:pPr>
    </w:p>
    <w:p w14:paraId="68728DEE" w14:textId="1D50A236" w:rsidR="002D2A69" w:rsidRPr="00CA2670" w:rsidRDefault="00997976" w:rsidP="00B55348">
      <w:pPr>
        <w:widowControl w:val="0"/>
        <w:overflowPunct w:val="0"/>
        <w:autoSpaceDE w:val="0"/>
        <w:autoSpaceDN w:val="0"/>
        <w:adjustRightInd w:val="0"/>
        <w:spacing w:after="0" w:line="360" w:lineRule="auto"/>
        <w:jc w:val="both"/>
        <w:rPr>
          <w:rFonts w:ascii="Times New Roman" w:hAnsi="Times New Roman" w:cs="Times New Roman"/>
          <w:sz w:val="24"/>
          <w:szCs w:val="24"/>
        </w:rPr>
      </w:pPr>
      <w:r w:rsidRPr="00CA2670">
        <w:rPr>
          <w:rFonts w:ascii="Times New Roman" w:hAnsi="Times New Roman" w:cs="Times New Roman"/>
          <w:sz w:val="24"/>
          <w:szCs w:val="24"/>
        </w:rPr>
        <w:t xml:space="preserve">Prof. Amit Karna, Chairperson of the Placement Committee </w:t>
      </w:r>
      <w:r w:rsidR="00F21AE4" w:rsidRPr="00CA2670">
        <w:rPr>
          <w:rFonts w:ascii="Times New Roman" w:hAnsi="Times New Roman" w:cs="Times New Roman"/>
          <w:sz w:val="24"/>
          <w:szCs w:val="24"/>
        </w:rPr>
        <w:t xml:space="preserve">at IIM Ahmedabad </w:t>
      </w:r>
      <w:r w:rsidRPr="00CA2670">
        <w:rPr>
          <w:rFonts w:ascii="Times New Roman" w:hAnsi="Times New Roman" w:cs="Times New Roman"/>
          <w:sz w:val="24"/>
          <w:szCs w:val="24"/>
        </w:rPr>
        <w:t xml:space="preserve">said, </w:t>
      </w:r>
      <w:r w:rsidR="006469BD" w:rsidRPr="00CA2670">
        <w:rPr>
          <w:rFonts w:ascii="Times New Roman" w:hAnsi="Times New Roman" w:cs="Times New Roman"/>
          <w:sz w:val="24"/>
          <w:szCs w:val="24"/>
        </w:rPr>
        <w:t>“</w:t>
      </w:r>
      <w:r w:rsidR="00B55348">
        <w:rPr>
          <w:rFonts w:ascii="Times New Roman" w:hAnsi="Times New Roman" w:cs="Times New Roman"/>
          <w:sz w:val="24"/>
          <w:szCs w:val="24"/>
        </w:rPr>
        <w:t xml:space="preserve">This year has been unusual for all of us, and the placement process at IIMA was no exception to this. We completed the placement process in </w:t>
      </w:r>
      <w:r w:rsidR="00CB795C">
        <w:rPr>
          <w:rFonts w:ascii="Times New Roman" w:hAnsi="Times New Roman" w:cs="Times New Roman"/>
          <w:sz w:val="24"/>
          <w:szCs w:val="24"/>
        </w:rPr>
        <w:t>a virtual mode with recruiters and students logging in from remote locations. The process achieved its stated objective of finding the right student-recruiter fit</w:t>
      </w:r>
      <w:r w:rsidR="00B55348">
        <w:rPr>
          <w:rFonts w:ascii="Times New Roman" w:hAnsi="Times New Roman" w:cs="Times New Roman"/>
          <w:sz w:val="24"/>
          <w:szCs w:val="24"/>
        </w:rPr>
        <w:t xml:space="preserve"> </w:t>
      </w:r>
      <w:r w:rsidR="00CB795C">
        <w:rPr>
          <w:rFonts w:ascii="Times New Roman" w:hAnsi="Times New Roman" w:cs="Times New Roman"/>
          <w:sz w:val="24"/>
          <w:szCs w:val="24"/>
        </w:rPr>
        <w:t>by providing students with</w:t>
      </w:r>
      <w:r w:rsidR="00B55348">
        <w:rPr>
          <w:rFonts w:ascii="Times New Roman" w:hAnsi="Times New Roman" w:cs="Times New Roman"/>
          <w:sz w:val="24"/>
          <w:szCs w:val="24"/>
        </w:rPr>
        <w:t xml:space="preserve"> options to upgrade and dream on the organisations of their choice.</w:t>
      </w:r>
      <w:r w:rsidR="00CB795C">
        <w:rPr>
          <w:rFonts w:ascii="Times New Roman" w:hAnsi="Times New Roman" w:cs="Times New Roman"/>
          <w:sz w:val="24"/>
          <w:szCs w:val="24"/>
        </w:rPr>
        <w:t xml:space="preserve"> The 2021 placement process also demonstrated the preparedness of the Institute to adapt to the changing times. </w:t>
      </w:r>
      <w:r w:rsidR="006469BD" w:rsidRPr="00CA2670">
        <w:rPr>
          <w:rFonts w:ascii="Times New Roman" w:hAnsi="Times New Roman" w:cs="Times New Roman"/>
          <w:sz w:val="24"/>
          <w:szCs w:val="24"/>
        </w:rPr>
        <w:t xml:space="preserve">We are grateful for the continued trust from our recruiters who not only increased the variety and diversity of roles but </w:t>
      </w:r>
      <w:r w:rsidR="00F21AE4" w:rsidRPr="00CA2670">
        <w:rPr>
          <w:rFonts w:ascii="Times New Roman" w:hAnsi="Times New Roman" w:cs="Times New Roman"/>
          <w:sz w:val="24"/>
          <w:szCs w:val="24"/>
        </w:rPr>
        <w:t xml:space="preserve">also </w:t>
      </w:r>
      <w:r w:rsidR="006469BD" w:rsidRPr="00CA2670">
        <w:rPr>
          <w:rFonts w:ascii="Times New Roman" w:hAnsi="Times New Roman" w:cs="Times New Roman"/>
          <w:sz w:val="24"/>
          <w:szCs w:val="24"/>
        </w:rPr>
        <w:t xml:space="preserve">exceeded their commitments on all fronts. </w:t>
      </w:r>
      <w:r w:rsidR="00CB795C">
        <w:rPr>
          <w:rFonts w:ascii="Times New Roman" w:hAnsi="Times New Roman" w:cs="Times New Roman"/>
          <w:sz w:val="24"/>
          <w:szCs w:val="24"/>
        </w:rPr>
        <w:t xml:space="preserve">We were also able to attract more quality offers from marquee recruiters who continued to hire from the most exceptional pool of talent available in the country today. I have no doubt that our </w:t>
      </w:r>
      <w:r w:rsidR="00CB795C">
        <w:rPr>
          <w:rFonts w:ascii="Times New Roman" w:hAnsi="Times New Roman" w:cs="Times New Roman"/>
          <w:sz w:val="24"/>
          <w:szCs w:val="24"/>
        </w:rPr>
        <w:lastRenderedPageBreak/>
        <w:t xml:space="preserve">students will add tremendous value to these organisations looking to recover from the woes of the pandemic and build a better future. </w:t>
      </w:r>
      <w:r w:rsidR="006469BD" w:rsidRPr="00CA2670">
        <w:rPr>
          <w:rFonts w:ascii="Times New Roman" w:hAnsi="Times New Roman" w:cs="Times New Roman"/>
          <w:sz w:val="24"/>
          <w:szCs w:val="24"/>
        </w:rPr>
        <w:t>I wish the graduating class of 202</w:t>
      </w:r>
      <w:r w:rsidR="00BC5238" w:rsidRPr="00CA2670">
        <w:rPr>
          <w:rFonts w:ascii="Times New Roman" w:hAnsi="Times New Roman" w:cs="Times New Roman"/>
          <w:sz w:val="24"/>
          <w:szCs w:val="24"/>
        </w:rPr>
        <w:t>1</w:t>
      </w:r>
      <w:r w:rsidR="006469BD" w:rsidRPr="00CA2670">
        <w:rPr>
          <w:rFonts w:ascii="Times New Roman" w:hAnsi="Times New Roman" w:cs="Times New Roman"/>
          <w:sz w:val="24"/>
          <w:szCs w:val="24"/>
        </w:rPr>
        <w:t xml:space="preserve"> a successful career ahead.”</w:t>
      </w:r>
    </w:p>
    <w:p w14:paraId="0DBBD3EF" w14:textId="77777777" w:rsidR="001F73E5" w:rsidRPr="00CA2670" w:rsidRDefault="001F73E5" w:rsidP="00694C13">
      <w:pPr>
        <w:widowControl w:val="0"/>
        <w:autoSpaceDE w:val="0"/>
        <w:autoSpaceDN w:val="0"/>
        <w:adjustRightInd w:val="0"/>
        <w:spacing w:after="0" w:line="360" w:lineRule="auto"/>
        <w:jc w:val="both"/>
        <w:rPr>
          <w:rFonts w:ascii="Times New Roman" w:hAnsi="Times New Roman" w:cs="Times New Roman"/>
          <w:sz w:val="24"/>
          <w:szCs w:val="24"/>
        </w:rPr>
      </w:pPr>
    </w:p>
    <w:p w14:paraId="79BE1D96" w14:textId="77777777" w:rsidR="001F73E5" w:rsidRPr="00CA2670" w:rsidRDefault="002856CC" w:rsidP="00694C13">
      <w:pPr>
        <w:widowControl w:val="0"/>
        <w:autoSpaceDE w:val="0"/>
        <w:autoSpaceDN w:val="0"/>
        <w:adjustRightInd w:val="0"/>
        <w:spacing w:after="0" w:line="360" w:lineRule="auto"/>
        <w:jc w:val="both"/>
        <w:rPr>
          <w:rFonts w:ascii="Times New Roman" w:hAnsi="Times New Roman" w:cs="Times New Roman"/>
          <w:b/>
          <w:sz w:val="24"/>
          <w:szCs w:val="24"/>
        </w:rPr>
      </w:pPr>
      <w:bookmarkStart w:id="2" w:name="page2"/>
      <w:bookmarkEnd w:id="2"/>
      <w:r w:rsidRPr="00CA2670">
        <w:rPr>
          <w:rFonts w:ascii="Times New Roman" w:hAnsi="Times New Roman" w:cs="Times New Roman"/>
          <w:b/>
          <w:sz w:val="24"/>
          <w:szCs w:val="24"/>
        </w:rPr>
        <w:t>Sector</w:t>
      </w:r>
      <w:r w:rsidR="001F73E5" w:rsidRPr="00CA2670">
        <w:rPr>
          <w:rFonts w:ascii="Times New Roman" w:hAnsi="Times New Roman" w:cs="Times New Roman"/>
          <w:b/>
          <w:sz w:val="24"/>
          <w:szCs w:val="24"/>
        </w:rPr>
        <w:t>al Overview</w:t>
      </w:r>
    </w:p>
    <w:p w14:paraId="4D39B36A" w14:textId="1791D29E" w:rsidR="001F73E5" w:rsidRPr="00CA2670" w:rsidRDefault="001F73E5" w:rsidP="00694C13">
      <w:pPr>
        <w:pStyle w:val="Default"/>
        <w:spacing w:line="360" w:lineRule="auto"/>
        <w:jc w:val="both"/>
      </w:pPr>
      <w:r w:rsidRPr="00CA2670">
        <w:t xml:space="preserve">Firms from different sectors and geographies participated in the process at IIM Ahmedabad. Recruiters in the management consulting domain included </w:t>
      </w:r>
      <w:r w:rsidR="007C391C" w:rsidRPr="00CA2670">
        <w:t xml:space="preserve">Accenture Strategy, </w:t>
      </w:r>
      <w:proofErr w:type="spellStart"/>
      <w:r w:rsidR="007C391C" w:rsidRPr="00CA2670">
        <w:t>Analysys</w:t>
      </w:r>
      <w:proofErr w:type="spellEnd"/>
      <w:r w:rsidR="007C391C" w:rsidRPr="00CA2670">
        <w:t xml:space="preserve"> Mason, Arthur D. Little, Bain &amp; Co., Boston Consulting Group, GEP Consulting, Kearney, KPMG, Mastercard, McKinsey &amp; Company, Monitor Deloitte, Oliver Wyman, </w:t>
      </w:r>
      <w:r w:rsidR="00B33949" w:rsidRPr="00CA2670">
        <w:t>Praxis</w:t>
      </w:r>
      <w:r w:rsidR="00B33949">
        <w:t xml:space="preserve"> </w:t>
      </w:r>
      <w:r w:rsidR="007C391C" w:rsidRPr="00CA2670">
        <w:t xml:space="preserve">and </w:t>
      </w:r>
      <w:proofErr w:type="gramStart"/>
      <w:r w:rsidR="007C391C" w:rsidRPr="00CA2670">
        <w:t>PWC</w:t>
      </w:r>
      <w:proofErr w:type="gramEnd"/>
      <w:r w:rsidR="007C391C" w:rsidRPr="00CA2670">
        <w:t xml:space="preserve"> among others.</w:t>
      </w:r>
      <w:r w:rsidRPr="00CA2670">
        <w:t xml:space="preserve"> Prominent recruiters in the </w:t>
      </w:r>
      <w:r w:rsidR="00250589" w:rsidRPr="00CA2670">
        <w:t>I</w:t>
      </w:r>
      <w:r w:rsidRPr="00CA2670">
        <w:t xml:space="preserve">nvestment </w:t>
      </w:r>
      <w:r w:rsidR="00250589" w:rsidRPr="00CA2670">
        <w:t>B</w:t>
      </w:r>
      <w:r w:rsidRPr="00CA2670">
        <w:t xml:space="preserve">anking and </w:t>
      </w:r>
      <w:r w:rsidR="00250589" w:rsidRPr="00CA2670">
        <w:t>M</w:t>
      </w:r>
      <w:r w:rsidRPr="00CA2670">
        <w:t>arkets space include</w:t>
      </w:r>
      <w:r w:rsidR="00E96D0B" w:rsidRPr="00CA2670">
        <w:t>d</w:t>
      </w:r>
      <w:r w:rsidR="007C391C" w:rsidRPr="00CA2670">
        <w:t xml:space="preserve"> </w:t>
      </w:r>
      <w:proofErr w:type="spellStart"/>
      <w:r w:rsidR="007C391C" w:rsidRPr="00CA2670">
        <w:t>Avendus</w:t>
      </w:r>
      <w:proofErr w:type="spellEnd"/>
      <w:r w:rsidR="007C391C" w:rsidRPr="00CA2670">
        <w:t xml:space="preserve">, Citi, Credit Suisse, Goldman Sachs, HSBC, Nomura, &amp; The Xander </w:t>
      </w:r>
      <w:proofErr w:type="gramStart"/>
      <w:r w:rsidR="007C391C" w:rsidRPr="00CA2670">
        <w:t>Group</w:t>
      </w:r>
      <w:proofErr w:type="gramEnd"/>
      <w:r w:rsidR="007C391C" w:rsidRPr="00CA2670">
        <w:t xml:space="preserve"> among others</w:t>
      </w:r>
      <w:r w:rsidRPr="00CA2670">
        <w:t xml:space="preserve">. </w:t>
      </w:r>
      <w:r w:rsidR="00812D45" w:rsidRPr="00CA2670">
        <w:t xml:space="preserve">Consumer goods, consumer services and consumer electronics cohorts saw participation </w:t>
      </w:r>
      <w:r w:rsidRPr="00CA2670">
        <w:t xml:space="preserve">by regular recruiters like </w:t>
      </w:r>
      <w:r w:rsidR="007C391C" w:rsidRPr="00CA2670">
        <w:t xml:space="preserve">Asian Paints, </w:t>
      </w:r>
      <w:proofErr w:type="spellStart"/>
      <w:r w:rsidR="007C391C" w:rsidRPr="00CA2670">
        <w:t>CavinKare</w:t>
      </w:r>
      <w:proofErr w:type="spellEnd"/>
      <w:r w:rsidR="007C391C" w:rsidRPr="00CA2670">
        <w:t xml:space="preserve">, HUL, Indigo, ITC, Lenovo, Nestle, Reckitt Benckiser, Samsung Electronics, Tata Sky and Wipro Consumer </w:t>
      </w:r>
      <w:proofErr w:type="gramStart"/>
      <w:r w:rsidR="007C391C" w:rsidRPr="00CA2670">
        <w:t xml:space="preserve">Care </w:t>
      </w:r>
      <w:r w:rsidR="00740E96" w:rsidRPr="00CA2670">
        <w:t xml:space="preserve"> </w:t>
      </w:r>
      <w:r w:rsidRPr="00CA2670">
        <w:t>among</w:t>
      </w:r>
      <w:proofErr w:type="gramEnd"/>
      <w:r w:rsidRPr="00CA2670">
        <w:t xml:space="preserve"> others. The </w:t>
      </w:r>
      <w:r w:rsidR="00250589" w:rsidRPr="00CA2670">
        <w:t>G</w:t>
      </w:r>
      <w:r w:rsidRPr="00CA2670">
        <w:t xml:space="preserve">eneral </w:t>
      </w:r>
      <w:r w:rsidR="00250589" w:rsidRPr="00CA2670">
        <w:t>M</w:t>
      </w:r>
      <w:r w:rsidRPr="00CA2670">
        <w:t xml:space="preserve">anagement cohort saw participation from </w:t>
      </w:r>
      <w:r w:rsidR="00CA2670" w:rsidRPr="00CA2670">
        <w:t xml:space="preserve">CK Birla Group, Reliance Industries Limited and RPG Group, while the Retail B2B &amp; B2C cohort consisted of firms like </w:t>
      </w:r>
      <w:proofErr w:type="spellStart"/>
      <w:r w:rsidR="00CA2670" w:rsidRPr="00CA2670">
        <w:t>eShakti</w:t>
      </w:r>
      <w:proofErr w:type="spellEnd"/>
      <w:r w:rsidR="00CA2670" w:rsidRPr="00CA2670">
        <w:t xml:space="preserve">, </w:t>
      </w:r>
      <w:proofErr w:type="spellStart"/>
      <w:r w:rsidR="00CA2670" w:rsidRPr="00CA2670">
        <w:t>Grofers</w:t>
      </w:r>
      <w:proofErr w:type="spellEnd"/>
      <w:r w:rsidR="00CA2670" w:rsidRPr="00CA2670">
        <w:t xml:space="preserve"> India Private Limited and </w:t>
      </w:r>
      <w:proofErr w:type="gramStart"/>
      <w:r w:rsidR="00CA2670" w:rsidRPr="00CA2670">
        <w:t>Flipkart</w:t>
      </w:r>
      <w:proofErr w:type="gramEnd"/>
      <w:r w:rsidR="00CA2670" w:rsidRPr="00CA2670">
        <w:t xml:space="preserve"> among others</w:t>
      </w:r>
      <w:r w:rsidR="005137ED" w:rsidRPr="00CA2670">
        <w:t xml:space="preserve">. </w:t>
      </w:r>
      <w:r w:rsidR="00740E96" w:rsidRPr="00CA2670">
        <w:t xml:space="preserve">The Banking, Financial Services &amp; Insurance recruiters included firms like </w:t>
      </w:r>
      <w:r w:rsidR="00CA2670" w:rsidRPr="00CA2670">
        <w:t>Angel Broking</w:t>
      </w:r>
      <w:r w:rsidR="006B5FA6" w:rsidRPr="00CA2670">
        <w:t xml:space="preserve">, </w:t>
      </w:r>
      <w:r w:rsidR="003C24E4" w:rsidRPr="00CA2670">
        <w:t xml:space="preserve">and </w:t>
      </w:r>
      <w:proofErr w:type="gramStart"/>
      <w:r w:rsidR="006B5FA6" w:rsidRPr="0080603E">
        <w:t>Bajaj</w:t>
      </w:r>
      <w:r w:rsidR="007C391C" w:rsidRPr="0080603E">
        <w:t xml:space="preserve"> </w:t>
      </w:r>
      <w:proofErr w:type="spellStart"/>
      <w:r w:rsidR="006B5FA6" w:rsidRPr="0080603E">
        <w:t>Finserv</w:t>
      </w:r>
      <w:proofErr w:type="spellEnd"/>
      <w:proofErr w:type="gramEnd"/>
      <w:r w:rsidR="003C24E4" w:rsidRPr="00CA2670">
        <w:t xml:space="preserve"> among others</w:t>
      </w:r>
      <w:r w:rsidR="00740E96" w:rsidRPr="00CA2670">
        <w:t xml:space="preserve">. </w:t>
      </w:r>
      <w:r w:rsidR="00757113" w:rsidRPr="00CA2670">
        <w:t>Firms</w:t>
      </w:r>
      <w:r w:rsidR="00A9380B" w:rsidRPr="00CA2670">
        <w:t xml:space="preserve"> which participated in the Laterals process included </w:t>
      </w:r>
      <w:r w:rsidR="005137ED" w:rsidRPr="00CA2670">
        <w:t xml:space="preserve">Amazon, </w:t>
      </w:r>
      <w:proofErr w:type="spellStart"/>
      <w:r w:rsidR="005137ED" w:rsidRPr="00CA2670">
        <w:t>BrowserStack</w:t>
      </w:r>
      <w:proofErr w:type="spellEnd"/>
      <w:r w:rsidR="005137ED" w:rsidRPr="00CA2670">
        <w:t xml:space="preserve">, Capgemini, </w:t>
      </w:r>
      <w:proofErr w:type="spellStart"/>
      <w:r w:rsidR="005137ED" w:rsidRPr="00CA2670">
        <w:t>FinIQ</w:t>
      </w:r>
      <w:proofErr w:type="spellEnd"/>
      <w:r w:rsidR="005137ED" w:rsidRPr="00CA2670">
        <w:t xml:space="preserve">, </w:t>
      </w:r>
      <w:r w:rsidR="00A9380B" w:rsidRPr="00CA2670">
        <w:t>Flipkart, Microsoft,</w:t>
      </w:r>
      <w:r w:rsidR="00492960" w:rsidRPr="00CA2670">
        <w:t xml:space="preserve"> </w:t>
      </w:r>
      <w:r w:rsidR="003178EF" w:rsidRPr="00CA2670">
        <w:t>Paytm</w:t>
      </w:r>
      <w:r w:rsidR="005137ED" w:rsidRPr="00CA2670">
        <w:t>,</w:t>
      </w:r>
      <w:r w:rsidR="00CA6093" w:rsidRPr="00CA2670">
        <w:t xml:space="preserve"> </w:t>
      </w:r>
      <w:r w:rsidR="00862CCC" w:rsidRPr="00CA2670">
        <w:t>among others</w:t>
      </w:r>
      <w:r w:rsidR="00757113" w:rsidRPr="00CA2670">
        <w:t xml:space="preserve">. </w:t>
      </w:r>
      <w:r w:rsidR="00E675D5" w:rsidRPr="00CA2670">
        <w:t xml:space="preserve">There were </w:t>
      </w:r>
      <w:r w:rsidR="007C391C" w:rsidRPr="00CA2670">
        <w:t>41</w:t>
      </w:r>
      <w:r w:rsidR="00E675D5" w:rsidRPr="00CA2670">
        <w:t xml:space="preserve"> new recruiters this year, includin</w:t>
      </w:r>
      <w:r w:rsidR="00A43C10">
        <w:t xml:space="preserve">g </w:t>
      </w:r>
      <w:proofErr w:type="spellStart"/>
      <w:r w:rsidR="00A43C10" w:rsidRPr="0080603E">
        <w:t>Eversana</w:t>
      </w:r>
      <w:proofErr w:type="spellEnd"/>
      <w:r w:rsidR="00A43C10" w:rsidRPr="0080603E">
        <w:t xml:space="preserve">, </w:t>
      </w:r>
      <w:r w:rsidR="0080603E" w:rsidRPr="0080603E">
        <w:t xml:space="preserve">Five Holdings, </w:t>
      </w:r>
      <w:proofErr w:type="spellStart"/>
      <w:r w:rsidR="0080603E" w:rsidRPr="0080603E">
        <w:t>Intueri</w:t>
      </w:r>
      <w:proofErr w:type="spellEnd"/>
      <w:r w:rsidR="0080603E" w:rsidRPr="0080603E">
        <w:t xml:space="preserve"> Consulting, </w:t>
      </w:r>
      <w:proofErr w:type="spellStart"/>
      <w:r w:rsidR="0080603E" w:rsidRPr="0080603E">
        <w:t>Indxx</w:t>
      </w:r>
      <w:proofErr w:type="spellEnd"/>
      <w:r w:rsidR="0080603E" w:rsidRPr="0080603E">
        <w:t xml:space="preserve"> Capital, </w:t>
      </w:r>
      <w:proofErr w:type="spellStart"/>
      <w:r w:rsidR="0080603E" w:rsidRPr="0080603E">
        <w:t>Lifesight</w:t>
      </w:r>
      <w:proofErr w:type="spellEnd"/>
      <w:r w:rsidR="0080603E" w:rsidRPr="0080603E">
        <w:t xml:space="preserve">, and </w:t>
      </w:r>
      <w:r w:rsidR="00A43C10" w:rsidRPr="0080603E">
        <w:t>Navi</w:t>
      </w:r>
      <w:r w:rsidR="0080603E" w:rsidRPr="0080603E">
        <w:t xml:space="preserve"> Technologies</w:t>
      </w:r>
      <w:r w:rsidR="00E675D5" w:rsidRPr="00CA2670">
        <w:t xml:space="preserve">. </w:t>
      </w:r>
      <w:r w:rsidR="00403C1B" w:rsidRPr="00CA2670">
        <w:t xml:space="preserve">Roles were </w:t>
      </w:r>
      <w:r w:rsidR="006660C5" w:rsidRPr="00CA2670">
        <w:t xml:space="preserve">also </w:t>
      </w:r>
      <w:r w:rsidR="00403C1B" w:rsidRPr="00CA2670">
        <w:t xml:space="preserve">opened across geographies including </w:t>
      </w:r>
      <w:r w:rsidR="007C391C" w:rsidRPr="00CA2670">
        <w:t>Singapore</w:t>
      </w:r>
      <w:r w:rsidR="00350C4B" w:rsidRPr="00CA2670">
        <w:t xml:space="preserve"> and Middle East.</w:t>
      </w:r>
      <w:r w:rsidR="00217A2F" w:rsidRPr="00CA2670">
        <w:t xml:space="preserve"> </w:t>
      </w:r>
    </w:p>
    <w:p w14:paraId="39A4C6DF" w14:textId="77777777" w:rsidR="001F73E5" w:rsidRPr="00CA2670" w:rsidRDefault="001F73E5" w:rsidP="00694C13">
      <w:pPr>
        <w:widowControl w:val="0"/>
        <w:autoSpaceDE w:val="0"/>
        <w:autoSpaceDN w:val="0"/>
        <w:adjustRightInd w:val="0"/>
        <w:spacing w:after="0" w:line="360" w:lineRule="auto"/>
        <w:jc w:val="both"/>
        <w:rPr>
          <w:rFonts w:ascii="Times New Roman" w:hAnsi="Times New Roman" w:cs="Times New Roman"/>
          <w:b/>
          <w:sz w:val="24"/>
          <w:szCs w:val="24"/>
        </w:rPr>
      </w:pPr>
    </w:p>
    <w:p w14:paraId="016E18EE" w14:textId="77777777" w:rsidR="001F73E5" w:rsidRPr="00CA2670" w:rsidRDefault="001F73E5" w:rsidP="00694C13">
      <w:pPr>
        <w:widowControl w:val="0"/>
        <w:autoSpaceDE w:val="0"/>
        <w:autoSpaceDN w:val="0"/>
        <w:adjustRightInd w:val="0"/>
        <w:spacing w:after="0" w:line="360" w:lineRule="auto"/>
        <w:jc w:val="both"/>
        <w:rPr>
          <w:rFonts w:ascii="Times New Roman" w:hAnsi="Times New Roman" w:cs="Times New Roman"/>
          <w:b/>
          <w:sz w:val="24"/>
          <w:szCs w:val="24"/>
        </w:rPr>
      </w:pPr>
      <w:r w:rsidRPr="00CA2670">
        <w:rPr>
          <w:rFonts w:ascii="Times New Roman" w:hAnsi="Times New Roman" w:cs="Times New Roman"/>
          <w:b/>
          <w:sz w:val="24"/>
          <w:szCs w:val="24"/>
        </w:rPr>
        <w:t>Top Recruiters</w:t>
      </w:r>
    </w:p>
    <w:p w14:paraId="78604DDE" w14:textId="1ECDE12A" w:rsidR="002D2A69" w:rsidRPr="00694C13" w:rsidRDefault="00F1203F" w:rsidP="00694C13">
      <w:pPr>
        <w:pStyle w:val="Default"/>
        <w:spacing w:line="360" w:lineRule="auto"/>
        <w:jc w:val="both"/>
        <w:rPr>
          <w:rFonts w:eastAsiaTheme="minorEastAsia"/>
          <w:color w:val="auto"/>
          <w:lang w:val="en-IN" w:eastAsia="en-IN"/>
        </w:rPr>
      </w:pPr>
      <w:r w:rsidRPr="00CA2670">
        <w:t>131</w:t>
      </w:r>
      <w:r w:rsidR="000233A3" w:rsidRPr="00CA2670">
        <w:t xml:space="preserve"> </w:t>
      </w:r>
      <w:r w:rsidR="001F73E5" w:rsidRPr="00CA2670">
        <w:t xml:space="preserve">firms participated </w:t>
      </w:r>
      <w:r w:rsidR="008B28F3" w:rsidRPr="00CA2670">
        <w:t xml:space="preserve">with </w:t>
      </w:r>
      <w:r w:rsidRPr="00CA2670">
        <w:t>170</w:t>
      </w:r>
      <w:r w:rsidR="001F73E5" w:rsidRPr="00CA2670">
        <w:t xml:space="preserve"> different roles in the placement process in 20</w:t>
      </w:r>
      <w:r w:rsidR="00895447" w:rsidRPr="00CA2670">
        <w:t>2</w:t>
      </w:r>
      <w:r w:rsidRPr="00CA2670">
        <w:t>1</w:t>
      </w:r>
      <w:r w:rsidR="001F73E5" w:rsidRPr="00CA2670">
        <w:t>.</w:t>
      </w:r>
      <w:r w:rsidR="00784F5E" w:rsidRPr="00CA2670">
        <w:t xml:space="preserve"> </w:t>
      </w:r>
      <w:r w:rsidR="00E07C0A" w:rsidRPr="00CA2670">
        <w:t>In the Final placements, f</w:t>
      </w:r>
      <w:r w:rsidR="001F73E5" w:rsidRPr="00CA2670">
        <w:t>irms which made the most offers on campus included</w:t>
      </w:r>
      <w:r w:rsidR="00DB03D1" w:rsidRPr="00CA2670">
        <w:t xml:space="preserve"> McKinsey, Boston Consulting Group</w:t>
      </w:r>
      <w:r w:rsidRPr="00CA2670">
        <w:t>,</w:t>
      </w:r>
      <w:r w:rsidR="005F0CF7" w:rsidRPr="00CA2670">
        <w:t xml:space="preserve"> and</w:t>
      </w:r>
      <w:r w:rsidR="00631DE3" w:rsidRPr="00CA2670">
        <w:t xml:space="preserve"> Tata Consultancy Services</w:t>
      </w:r>
      <w:r w:rsidR="001F73E5" w:rsidRPr="00CA2670">
        <w:t>.</w:t>
      </w:r>
      <w:r w:rsidRPr="00CA2670">
        <w:t xml:space="preserve"> Boston Consulting Group</w:t>
      </w:r>
      <w:r w:rsidR="001F73E5" w:rsidRPr="00CA2670">
        <w:t xml:space="preserve"> made the most offers</w:t>
      </w:r>
      <w:r w:rsidR="0013556C" w:rsidRPr="00CA2670">
        <w:t xml:space="preserve"> (including Pre-Placement Offers)</w:t>
      </w:r>
      <w:r w:rsidR="001F73E5" w:rsidRPr="00CA2670">
        <w:t xml:space="preserve"> at the end of the final placement process with </w:t>
      </w:r>
      <w:r w:rsidRPr="00CA2670">
        <w:t>32</w:t>
      </w:r>
      <w:r w:rsidR="001F73E5" w:rsidRPr="00CA2670">
        <w:t xml:space="preserve"> offers</w:t>
      </w:r>
      <w:r w:rsidR="00101A8A" w:rsidRPr="00CA2670">
        <w:t>, followed by</w:t>
      </w:r>
      <w:r w:rsidR="003A0C59" w:rsidRPr="00CA2670">
        <w:t xml:space="preserve"> </w:t>
      </w:r>
      <w:r w:rsidRPr="00CA2670">
        <w:t xml:space="preserve">McKinsey </w:t>
      </w:r>
      <w:r w:rsidR="00101A8A" w:rsidRPr="00CA2670">
        <w:t xml:space="preserve">with </w:t>
      </w:r>
      <w:r w:rsidRPr="00CA2670">
        <w:t>30</w:t>
      </w:r>
      <w:r w:rsidR="00101A8A" w:rsidRPr="00CA2670">
        <w:t xml:space="preserve"> offers</w:t>
      </w:r>
      <w:r w:rsidR="001F73E5" w:rsidRPr="00CA2670">
        <w:t xml:space="preserve">. </w:t>
      </w:r>
      <w:r w:rsidR="00564C12" w:rsidRPr="00CA2670">
        <w:t xml:space="preserve">In the Niche Consulting cohort, </w:t>
      </w:r>
      <w:r w:rsidR="00492960" w:rsidRPr="00CA2670">
        <w:t>GEP</w:t>
      </w:r>
      <w:r w:rsidR="00564C12" w:rsidRPr="00CA2670">
        <w:t xml:space="preserve"> </w:t>
      </w:r>
      <w:r w:rsidR="004619AF" w:rsidRPr="00CA2670">
        <w:t>extended</w:t>
      </w:r>
      <w:r w:rsidR="00564C12" w:rsidRPr="00CA2670">
        <w:t xml:space="preserve"> </w:t>
      </w:r>
      <w:r w:rsidR="00492960" w:rsidRPr="00CA2670">
        <w:t>8</w:t>
      </w:r>
      <w:r w:rsidR="00564C12" w:rsidRPr="00CA2670">
        <w:t xml:space="preserve"> offers. </w:t>
      </w:r>
      <w:r w:rsidR="001F73E5" w:rsidRPr="00CA2670">
        <w:t xml:space="preserve">Among </w:t>
      </w:r>
      <w:r w:rsidR="001C1909" w:rsidRPr="00CA2670">
        <w:t>the investment</w:t>
      </w:r>
      <w:r w:rsidR="001F73E5" w:rsidRPr="00CA2670">
        <w:t xml:space="preserve"> banks, </w:t>
      </w:r>
      <w:r w:rsidR="005F0CF7" w:rsidRPr="00CA2670">
        <w:t>Nomura</w:t>
      </w:r>
      <w:r w:rsidR="001C1909" w:rsidRPr="00CA2670">
        <w:t xml:space="preserve"> was the largest recruiter, making </w:t>
      </w:r>
      <w:r w:rsidR="005F0CF7" w:rsidRPr="00CA2670">
        <w:t>7</w:t>
      </w:r>
      <w:r w:rsidR="001C1909" w:rsidRPr="00CA2670">
        <w:t xml:space="preserve"> offers, closely followed by </w:t>
      </w:r>
      <w:r w:rsidR="005F0CF7" w:rsidRPr="00CA2670">
        <w:t xml:space="preserve">Goldman Sachs and Bank of America – Merrill Lynch, each </w:t>
      </w:r>
      <w:r w:rsidR="001C1909" w:rsidRPr="00CA2670">
        <w:t xml:space="preserve">with </w:t>
      </w:r>
      <w:r w:rsidR="005F0CF7" w:rsidRPr="00CA2670">
        <w:t>5</w:t>
      </w:r>
      <w:r w:rsidR="001C1909" w:rsidRPr="00CA2670">
        <w:t xml:space="preserve"> offers</w:t>
      </w:r>
      <w:r w:rsidR="001F73E5" w:rsidRPr="00CA2670">
        <w:t xml:space="preserve">. </w:t>
      </w:r>
      <w:r w:rsidR="008B1F07" w:rsidRPr="00CA2670">
        <w:t xml:space="preserve">This year, the Private Equity, Venture </w:t>
      </w:r>
      <w:proofErr w:type="gramStart"/>
      <w:r w:rsidR="008B1F07" w:rsidRPr="00CA2670">
        <w:t>Capital</w:t>
      </w:r>
      <w:proofErr w:type="gramEnd"/>
      <w:r w:rsidR="008B1F07" w:rsidRPr="00CA2670">
        <w:t xml:space="preserve"> and Asset Management cohort witnessed </w:t>
      </w:r>
      <w:r w:rsidR="007C391C" w:rsidRPr="00CA2670">
        <w:t>close to</w:t>
      </w:r>
      <w:r w:rsidR="008B1F07" w:rsidRPr="00CA2670">
        <w:t xml:space="preserve"> </w:t>
      </w:r>
      <w:r w:rsidR="007C391C" w:rsidRPr="00CA2670">
        <w:t>4</w:t>
      </w:r>
      <w:r w:rsidR="008B1F07" w:rsidRPr="00CA2670">
        <w:t>0% increase in participating firms vis-à-vis last year</w:t>
      </w:r>
      <w:r w:rsidR="00757113" w:rsidRPr="00CA2670">
        <w:t xml:space="preserve">. </w:t>
      </w:r>
      <w:r w:rsidR="002D30CA" w:rsidRPr="00CA2670">
        <w:t>Th</w:t>
      </w:r>
      <w:r w:rsidR="00CC77E5" w:rsidRPr="00CA2670">
        <w:t>e</w:t>
      </w:r>
      <w:r w:rsidR="002D30CA" w:rsidRPr="00CA2670">
        <w:t xml:space="preserve"> consistent increase in firms participating in this cohort year after year (</w:t>
      </w:r>
      <w:r w:rsidR="007C391C" w:rsidRPr="00CA2670">
        <w:t>8</w:t>
      </w:r>
      <w:r w:rsidR="002D30CA" w:rsidRPr="00CA2670">
        <w:t xml:space="preserve">0% increase last year) reinforces the </w:t>
      </w:r>
      <w:r w:rsidR="00CC77E5" w:rsidRPr="00CA2670">
        <w:t xml:space="preserve">trust that diverse industries </w:t>
      </w:r>
      <w:r w:rsidR="00CC77E5" w:rsidRPr="00CA2670">
        <w:lastRenderedPageBreak/>
        <w:t xml:space="preserve">have in </w:t>
      </w:r>
      <w:r w:rsidR="00A12749" w:rsidRPr="00CA2670">
        <w:t>the quality of our</w:t>
      </w:r>
      <w:r w:rsidR="00CC77E5" w:rsidRPr="00CA2670">
        <w:t xml:space="preserve"> PGP program. </w:t>
      </w:r>
      <w:r w:rsidR="001F73E5" w:rsidRPr="00CA2670">
        <w:t xml:space="preserve">In the </w:t>
      </w:r>
      <w:r w:rsidR="00A77147" w:rsidRPr="00CA2670">
        <w:t>consumer goods</w:t>
      </w:r>
      <w:r w:rsidR="005F0CF7" w:rsidRPr="00CA2670">
        <w:t>, consumer electronics</w:t>
      </w:r>
      <w:r w:rsidR="00A77147" w:rsidRPr="00CA2670">
        <w:t xml:space="preserve"> and </w:t>
      </w:r>
      <w:r w:rsidR="005F0CF7" w:rsidRPr="00CA2670">
        <w:t>general management</w:t>
      </w:r>
      <w:r w:rsidR="00A77147" w:rsidRPr="00CA2670">
        <w:t xml:space="preserve"> domain</w:t>
      </w:r>
      <w:r w:rsidR="001F73E5" w:rsidRPr="00CA2670">
        <w:t>,</w:t>
      </w:r>
      <w:r w:rsidR="005F0CF7" w:rsidRPr="00CA2670">
        <w:t xml:space="preserve"> HUL, Samsung Electronics and CK Birla Group made the highest number of offers (including pre-placement offers) – 6, closely followed by </w:t>
      </w:r>
      <w:r w:rsidR="005F0CF7" w:rsidRPr="00694C13">
        <w:rPr>
          <w:rFonts w:eastAsiaTheme="minorEastAsia"/>
          <w:color w:val="auto"/>
          <w:lang w:val="en-IN" w:eastAsia="en-IN"/>
        </w:rPr>
        <w:t>Lenovo, with 5 offers</w:t>
      </w:r>
      <w:r w:rsidR="001F73E5" w:rsidRPr="00694C13">
        <w:rPr>
          <w:rFonts w:eastAsiaTheme="minorEastAsia"/>
          <w:color w:val="auto"/>
          <w:lang w:val="en-IN" w:eastAsia="en-IN"/>
        </w:rPr>
        <w:t xml:space="preserve">. </w:t>
      </w:r>
      <w:r w:rsidR="00101A8A" w:rsidRPr="00694C13">
        <w:rPr>
          <w:rFonts w:eastAsiaTheme="minorEastAsia"/>
          <w:color w:val="auto"/>
          <w:lang w:val="en-IN" w:eastAsia="en-IN"/>
        </w:rPr>
        <w:t>In</w:t>
      </w:r>
      <w:r w:rsidR="001F73E5" w:rsidRPr="00694C13">
        <w:rPr>
          <w:rFonts w:eastAsiaTheme="minorEastAsia"/>
          <w:color w:val="auto"/>
          <w:lang w:val="en-IN" w:eastAsia="en-IN"/>
        </w:rPr>
        <w:t xml:space="preserve"> </w:t>
      </w:r>
      <w:r w:rsidR="001C1909" w:rsidRPr="00694C13">
        <w:rPr>
          <w:rFonts w:eastAsiaTheme="minorEastAsia"/>
          <w:color w:val="auto"/>
          <w:lang w:val="en-IN" w:eastAsia="en-IN"/>
        </w:rPr>
        <w:t xml:space="preserve">the </w:t>
      </w:r>
      <w:r w:rsidR="005C0D84" w:rsidRPr="00694C13">
        <w:rPr>
          <w:rFonts w:eastAsiaTheme="minorEastAsia"/>
          <w:color w:val="auto"/>
          <w:lang w:val="en-IN" w:eastAsia="en-IN"/>
        </w:rPr>
        <w:t xml:space="preserve">IT Consulting </w:t>
      </w:r>
      <w:r w:rsidR="001C1909" w:rsidRPr="00694C13">
        <w:rPr>
          <w:rFonts w:eastAsiaTheme="minorEastAsia"/>
          <w:color w:val="auto"/>
          <w:lang w:val="en-IN" w:eastAsia="en-IN"/>
        </w:rPr>
        <w:t xml:space="preserve">cohort, </w:t>
      </w:r>
      <w:r w:rsidR="005C0D84" w:rsidRPr="00694C13">
        <w:rPr>
          <w:rFonts w:eastAsiaTheme="minorEastAsia"/>
          <w:color w:val="auto"/>
          <w:lang w:val="en-IN" w:eastAsia="en-IN"/>
        </w:rPr>
        <w:t>Tata Consultancy Services</w:t>
      </w:r>
      <w:r w:rsidR="001C1909" w:rsidRPr="00694C13">
        <w:rPr>
          <w:rFonts w:eastAsiaTheme="minorEastAsia"/>
          <w:color w:val="auto"/>
          <w:lang w:val="en-IN" w:eastAsia="en-IN"/>
        </w:rPr>
        <w:t xml:space="preserve"> was the largest recruiter with 1</w:t>
      </w:r>
      <w:r w:rsidR="005F0CF7" w:rsidRPr="00694C13">
        <w:rPr>
          <w:rFonts w:eastAsiaTheme="minorEastAsia"/>
          <w:color w:val="auto"/>
          <w:lang w:val="en-IN" w:eastAsia="en-IN"/>
        </w:rPr>
        <w:t>4</w:t>
      </w:r>
      <w:r w:rsidR="001C1909" w:rsidRPr="00694C13">
        <w:rPr>
          <w:rFonts w:eastAsiaTheme="minorEastAsia"/>
          <w:color w:val="auto"/>
          <w:lang w:val="en-IN" w:eastAsia="en-IN"/>
        </w:rPr>
        <w:t xml:space="preserve"> offers</w:t>
      </w:r>
      <w:r w:rsidR="005C0D84" w:rsidRPr="00694C13">
        <w:rPr>
          <w:rFonts w:eastAsiaTheme="minorEastAsia"/>
          <w:color w:val="auto"/>
          <w:lang w:val="en-IN" w:eastAsia="en-IN"/>
        </w:rPr>
        <w:t>.</w:t>
      </w:r>
      <w:r w:rsidR="00BA4CBB" w:rsidRPr="00694C13">
        <w:rPr>
          <w:rFonts w:eastAsiaTheme="minorEastAsia"/>
          <w:color w:val="auto"/>
          <w:lang w:val="en-IN" w:eastAsia="en-IN"/>
        </w:rPr>
        <w:t xml:space="preserve"> </w:t>
      </w:r>
      <w:r w:rsidR="00F21AE4" w:rsidRPr="00694C13">
        <w:rPr>
          <w:rFonts w:eastAsiaTheme="minorEastAsia"/>
          <w:color w:val="auto"/>
          <w:lang w:val="en-IN" w:eastAsia="en-IN"/>
        </w:rPr>
        <w:t xml:space="preserve">In the Laterals process, </w:t>
      </w:r>
      <w:r w:rsidR="0057600A" w:rsidRPr="00694C13">
        <w:rPr>
          <w:rFonts w:eastAsiaTheme="minorEastAsia"/>
          <w:color w:val="auto"/>
          <w:lang w:val="en-IN" w:eastAsia="en-IN"/>
        </w:rPr>
        <w:t>Amazon</w:t>
      </w:r>
      <w:r w:rsidR="00F21AE4" w:rsidRPr="00694C13">
        <w:rPr>
          <w:rFonts w:eastAsiaTheme="minorEastAsia"/>
          <w:color w:val="auto"/>
          <w:lang w:val="en-IN" w:eastAsia="en-IN"/>
        </w:rPr>
        <w:t xml:space="preserve"> made the highest number of offers (including pre-placement offers) – 1</w:t>
      </w:r>
      <w:r w:rsidR="0057600A" w:rsidRPr="00694C13">
        <w:rPr>
          <w:rFonts w:eastAsiaTheme="minorEastAsia"/>
          <w:color w:val="auto"/>
          <w:lang w:val="en-IN" w:eastAsia="en-IN"/>
        </w:rPr>
        <w:t>6</w:t>
      </w:r>
      <w:r w:rsidR="00F21AE4" w:rsidRPr="00694C13">
        <w:rPr>
          <w:rFonts w:eastAsiaTheme="minorEastAsia"/>
          <w:color w:val="auto"/>
          <w:lang w:val="en-IN" w:eastAsia="en-IN"/>
        </w:rPr>
        <w:t xml:space="preserve">. </w:t>
      </w:r>
      <w:proofErr w:type="spellStart"/>
      <w:r w:rsidR="0057600A" w:rsidRPr="00694C13">
        <w:rPr>
          <w:rFonts w:eastAsiaTheme="minorEastAsia"/>
          <w:color w:val="auto"/>
          <w:lang w:val="en-IN" w:eastAsia="en-IN"/>
        </w:rPr>
        <w:t>PayTM</w:t>
      </w:r>
      <w:proofErr w:type="spellEnd"/>
      <w:r w:rsidR="00F21AE4" w:rsidRPr="00694C13">
        <w:rPr>
          <w:rFonts w:eastAsiaTheme="minorEastAsia"/>
          <w:color w:val="auto"/>
          <w:lang w:val="en-IN" w:eastAsia="en-IN"/>
        </w:rPr>
        <w:t xml:space="preserve"> (</w:t>
      </w:r>
      <w:r w:rsidR="00492960" w:rsidRPr="00694C13">
        <w:rPr>
          <w:rFonts w:eastAsiaTheme="minorEastAsia"/>
          <w:color w:val="auto"/>
          <w:lang w:val="en-IN" w:eastAsia="en-IN"/>
        </w:rPr>
        <w:t>1</w:t>
      </w:r>
      <w:r w:rsidR="0057600A" w:rsidRPr="00694C13">
        <w:rPr>
          <w:rFonts w:eastAsiaTheme="minorEastAsia"/>
          <w:color w:val="auto"/>
          <w:lang w:val="en-IN" w:eastAsia="en-IN"/>
        </w:rPr>
        <w:t>4</w:t>
      </w:r>
      <w:r w:rsidR="00F21AE4" w:rsidRPr="00694C13">
        <w:rPr>
          <w:rFonts w:eastAsiaTheme="minorEastAsia"/>
          <w:color w:val="auto"/>
          <w:lang w:val="en-IN" w:eastAsia="en-IN"/>
        </w:rPr>
        <w:t xml:space="preserve"> offers), Microsoft (</w:t>
      </w:r>
      <w:r w:rsidR="0057600A" w:rsidRPr="00694C13">
        <w:rPr>
          <w:rFonts w:eastAsiaTheme="minorEastAsia"/>
          <w:color w:val="auto"/>
          <w:lang w:val="en-IN" w:eastAsia="en-IN"/>
        </w:rPr>
        <w:t>11</w:t>
      </w:r>
      <w:r w:rsidR="00F21AE4" w:rsidRPr="00694C13">
        <w:rPr>
          <w:rFonts w:eastAsiaTheme="minorEastAsia"/>
          <w:color w:val="auto"/>
          <w:lang w:val="en-IN" w:eastAsia="en-IN"/>
        </w:rPr>
        <w:t xml:space="preserve"> offers) and </w:t>
      </w:r>
      <w:proofErr w:type="spellStart"/>
      <w:r w:rsidR="0057600A" w:rsidRPr="00694C13">
        <w:rPr>
          <w:rFonts w:eastAsiaTheme="minorEastAsia"/>
          <w:color w:val="auto"/>
          <w:lang w:val="en-IN" w:eastAsia="en-IN"/>
        </w:rPr>
        <w:t>FinIQ</w:t>
      </w:r>
      <w:proofErr w:type="spellEnd"/>
      <w:r w:rsidR="00F21AE4" w:rsidRPr="00694C13">
        <w:rPr>
          <w:rFonts w:eastAsiaTheme="minorEastAsia"/>
          <w:color w:val="auto"/>
          <w:lang w:val="en-IN" w:eastAsia="en-IN"/>
        </w:rPr>
        <w:t xml:space="preserve"> (</w:t>
      </w:r>
      <w:r w:rsidR="0057600A" w:rsidRPr="00694C13">
        <w:rPr>
          <w:rFonts w:eastAsiaTheme="minorEastAsia"/>
          <w:color w:val="auto"/>
          <w:lang w:val="en-IN" w:eastAsia="en-IN"/>
        </w:rPr>
        <w:t>9</w:t>
      </w:r>
      <w:r w:rsidR="00F21AE4" w:rsidRPr="00694C13">
        <w:rPr>
          <w:rFonts w:eastAsiaTheme="minorEastAsia"/>
          <w:color w:val="auto"/>
          <w:lang w:val="en-IN" w:eastAsia="en-IN"/>
        </w:rPr>
        <w:t xml:space="preserve"> offers) were the other top recruiters in the Laterals process.</w:t>
      </w:r>
    </w:p>
    <w:p w14:paraId="21982F51" w14:textId="77777777" w:rsidR="00C37241" w:rsidRPr="00CA2670" w:rsidRDefault="00C37241" w:rsidP="00694C13">
      <w:pPr>
        <w:widowControl w:val="0"/>
        <w:overflowPunct w:val="0"/>
        <w:autoSpaceDE w:val="0"/>
        <w:autoSpaceDN w:val="0"/>
        <w:adjustRightInd w:val="0"/>
        <w:spacing w:after="0" w:line="360" w:lineRule="auto"/>
        <w:ind w:right="60" w:hanging="10"/>
        <w:jc w:val="both"/>
        <w:rPr>
          <w:rFonts w:ascii="Times New Roman" w:hAnsi="Times New Roman" w:cs="Times New Roman"/>
          <w:b/>
          <w:sz w:val="24"/>
          <w:szCs w:val="24"/>
        </w:rPr>
      </w:pPr>
    </w:p>
    <w:p w14:paraId="7253B01E" w14:textId="2244125D" w:rsidR="001F73E5" w:rsidRPr="00CA2670" w:rsidRDefault="001F73E5" w:rsidP="00694C13">
      <w:pPr>
        <w:widowControl w:val="0"/>
        <w:autoSpaceDE w:val="0"/>
        <w:autoSpaceDN w:val="0"/>
        <w:adjustRightInd w:val="0"/>
        <w:spacing w:after="0" w:line="360" w:lineRule="auto"/>
        <w:jc w:val="both"/>
        <w:rPr>
          <w:rFonts w:ascii="Times New Roman" w:hAnsi="Times New Roman" w:cs="Times New Roman"/>
          <w:b/>
          <w:sz w:val="24"/>
          <w:szCs w:val="24"/>
        </w:rPr>
      </w:pPr>
      <w:r w:rsidRPr="00CA2670">
        <w:rPr>
          <w:rFonts w:ascii="Times New Roman" w:hAnsi="Times New Roman" w:cs="Times New Roman"/>
          <w:b/>
          <w:sz w:val="24"/>
          <w:szCs w:val="24"/>
        </w:rPr>
        <w:t>Entrepreneurship</w:t>
      </w:r>
    </w:p>
    <w:p w14:paraId="0F98636A" w14:textId="2C5A3649" w:rsidR="001F73E5" w:rsidRPr="00CA2670" w:rsidRDefault="001F73E5" w:rsidP="00694C13">
      <w:pPr>
        <w:widowControl w:val="0"/>
        <w:overflowPunct w:val="0"/>
        <w:autoSpaceDE w:val="0"/>
        <w:autoSpaceDN w:val="0"/>
        <w:adjustRightInd w:val="0"/>
        <w:spacing w:after="0" w:line="360" w:lineRule="auto"/>
        <w:ind w:right="60" w:hanging="10"/>
        <w:jc w:val="both"/>
        <w:rPr>
          <w:rFonts w:ascii="Times New Roman" w:hAnsi="Times New Roman" w:cs="Times New Roman"/>
          <w:sz w:val="24"/>
          <w:szCs w:val="24"/>
        </w:rPr>
      </w:pPr>
      <w:r w:rsidRPr="00CA2670">
        <w:rPr>
          <w:rFonts w:ascii="Times New Roman" w:hAnsi="Times New Roman" w:cs="Times New Roman"/>
          <w:sz w:val="24"/>
          <w:szCs w:val="24"/>
        </w:rPr>
        <w:t xml:space="preserve">IIM Ahmedabad has always encouraged students to take up entrepreneurship as a career </w:t>
      </w:r>
      <w:r w:rsidR="00F21AE4" w:rsidRPr="00CA2670">
        <w:rPr>
          <w:rFonts w:ascii="Times New Roman" w:hAnsi="Times New Roman" w:cs="Times New Roman"/>
          <w:sz w:val="24"/>
          <w:szCs w:val="24"/>
        </w:rPr>
        <w:t xml:space="preserve">by opting for </w:t>
      </w:r>
      <w:proofErr w:type="spellStart"/>
      <w:r w:rsidR="00F21AE4" w:rsidRPr="00CA2670">
        <w:rPr>
          <w:rFonts w:ascii="Times New Roman" w:hAnsi="Times New Roman" w:cs="Times New Roman"/>
          <w:sz w:val="24"/>
          <w:szCs w:val="24"/>
        </w:rPr>
        <w:t>IIMAvericks</w:t>
      </w:r>
      <w:proofErr w:type="spellEnd"/>
      <w:r w:rsidR="00F21AE4" w:rsidRPr="00CA2670">
        <w:rPr>
          <w:rFonts w:ascii="Times New Roman" w:hAnsi="Times New Roman" w:cs="Times New Roman"/>
          <w:sz w:val="24"/>
          <w:szCs w:val="24"/>
        </w:rPr>
        <w:t xml:space="preserve"> Fellowship. The </w:t>
      </w:r>
      <w:proofErr w:type="spellStart"/>
      <w:r w:rsidR="00F21AE4" w:rsidRPr="00CA2670">
        <w:rPr>
          <w:rFonts w:ascii="Times New Roman" w:hAnsi="Times New Roman" w:cs="Times New Roman"/>
          <w:sz w:val="24"/>
          <w:szCs w:val="24"/>
        </w:rPr>
        <w:t>IIMAvericks</w:t>
      </w:r>
      <w:proofErr w:type="spellEnd"/>
      <w:r w:rsidR="00F21AE4" w:rsidRPr="00CA2670">
        <w:rPr>
          <w:rFonts w:ascii="Times New Roman" w:hAnsi="Times New Roman" w:cs="Times New Roman"/>
          <w:sz w:val="24"/>
          <w:szCs w:val="24"/>
        </w:rPr>
        <w:t xml:space="preserve"> Fellowship includes mentorship from CIIE.CO and financial support for a period of 2 years. At any</w:t>
      </w:r>
      <w:r w:rsidR="00B55348">
        <w:rPr>
          <w:rFonts w:ascii="Times New Roman" w:hAnsi="Times New Roman" w:cs="Times New Roman"/>
          <w:sz w:val="24"/>
          <w:szCs w:val="24"/>
        </w:rPr>
        <w:t xml:space="preserve"> </w:t>
      </w:r>
      <w:r w:rsidR="00F21AE4" w:rsidRPr="00CA2670">
        <w:rPr>
          <w:rFonts w:ascii="Times New Roman" w:hAnsi="Times New Roman" w:cs="Times New Roman"/>
          <w:sz w:val="24"/>
          <w:szCs w:val="24"/>
        </w:rPr>
        <w:t>time during the Fellowship, the student can return and sit for placements through the Institute’s placement process. T</w:t>
      </w:r>
      <w:r w:rsidRPr="00CA2670">
        <w:rPr>
          <w:rFonts w:ascii="Times New Roman" w:hAnsi="Times New Roman" w:cs="Times New Roman"/>
          <w:sz w:val="24"/>
          <w:szCs w:val="24"/>
        </w:rPr>
        <w:t xml:space="preserve">his year, </w:t>
      </w:r>
      <w:r w:rsidR="00B03170" w:rsidRPr="00CA2670">
        <w:rPr>
          <w:rFonts w:ascii="Times New Roman" w:hAnsi="Times New Roman" w:cs="Times New Roman"/>
          <w:sz w:val="24"/>
          <w:szCs w:val="24"/>
        </w:rPr>
        <w:t>1</w:t>
      </w:r>
      <w:r w:rsidRPr="00CA2670">
        <w:rPr>
          <w:rFonts w:ascii="Times New Roman" w:hAnsi="Times New Roman" w:cs="Times New Roman"/>
          <w:sz w:val="24"/>
          <w:szCs w:val="24"/>
        </w:rPr>
        <w:t xml:space="preserve"> student opted out of the placement process to work on </w:t>
      </w:r>
      <w:r w:rsidR="009C66DB" w:rsidRPr="00CA2670">
        <w:rPr>
          <w:rFonts w:ascii="Times New Roman" w:hAnsi="Times New Roman" w:cs="Times New Roman"/>
          <w:sz w:val="24"/>
          <w:szCs w:val="24"/>
        </w:rPr>
        <w:t>their</w:t>
      </w:r>
      <w:r w:rsidRPr="00CA2670">
        <w:rPr>
          <w:rFonts w:ascii="Times New Roman" w:hAnsi="Times New Roman" w:cs="Times New Roman"/>
          <w:sz w:val="24"/>
          <w:szCs w:val="24"/>
        </w:rPr>
        <w:t xml:space="preserve"> own venture, under the </w:t>
      </w:r>
      <w:proofErr w:type="spellStart"/>
      <w:r w:rsidR="00F21AE4" w:rsidRPr="00CA2670">
        <w:rPr>
          <w:rFonts w:ascii="Times New Roman" w:hAnsi="Times New Roman" w:cs="Times New Roman"/>
          <w:sz w:val="24"/>
          <w:szCs w:val="24"/>
        </w:rPr>
        <w:t>IIMAvericks</w:t>
      </w:r>
      <w:proofErr w:type="spellEnd"/>
      <w:r w:rsidR="00F21AE4" w:rsidRPr="00CA2670">
        <w:rPr>
          <w:rFonts w:ascii="Times New Roman" w:hAnsi="Times New Roman" w:cs="Times New Roman"/>
          <w:sz w:val="24"/>
          <w:szCs w:val="24"/>
        </w:rPr>
        <w:t xml:space="preserve"> </w:t>
      </w:r>
      <w:proofErr w:type="gramStart"/>
      <w:r w:rsidR="00F21AE4" w:rsidRPr="00CA2670">
        <w:rPr>
          <w:rFonts w:ascii="Times New Roman" w:hAnsi="Times New Roman" w:cs="Times New Roman"/>
          <w:sz w:val="24"/>
          <w:szCs w:val="24"/>
        </w:rPr>
        <w:t>Fellowship</w:t>
      </w:r>
      <w:proofErr w:type="gramEnd"/>
    </w:p>
    <w:p w14:paraId="642A9E5D" w14:textId="77777777" w:rsidR="001F73E5" w:rsidRPr="00CA2670" w:rsidRDefault="001F73E5" w:rsidP="00694C13">
      <w:pPr>
        <w:widowControl w:val="0"/>
        <w:autoSpaceDE w:val="0"/>
        <w:autoSpaceDN w:val="0"/>
        <w:adjustRightInd w:val="0"/>
        <w:spacing w:after="0" w:line="360" w:lineRule="auto"/>
        <w:jc w:val="both"/>
        <w:rPr>
          <w:rFonts w:ascii="Times New Roman" w:hAnsi="Times New Roman" w:cs="Times New Roman"/>
          <w:sz w:val="24"/>
          <w:szCs w:val="24"/>
        </w:rPr>
      </w:pPr>
    </w:p>
    <w:p w14:paraId="7127415D" w14:textId="6824F56D" w:rsidR="00F21AE4" w:rsidRPr="00CA2670" w:rsidRDefault="00F21AE4" w:rsidP="00694C13">
      <w:pPr>
        <w:widowControl w:val="0"/>
        <w:autoSpaceDE w:val="0"/>
        <w:autoSpaceDN w:val="0"/>
        <w:adjustRightInd w:val="0"/>
        <w:spacing w:after="0" w:line="360" w:lineRule="auto"/>
        <w:jc w:val="both"/>
        <w:rPr>
          <w:rFonts w:ascii="Times New Roman" w:hAnsi="Times New Roman" w:cs="Times New Roman"/>
          <w:b/>
          <w:sz w:val="24"/>
          <w:szCs w:val="24"/>
        </w:rPr>
      </w:pPr>
      <w:r w:rsidRPr="00CA2670">
        <w:rPr>
          <w:rFonts w:ascii="Times New Roman" w:hAnsi="Times New Roman" w:cs="Times New Roman"/>
          <w:b/>
          <w:sz w:val="24"/>
          <w:szCs w:val="24"/>
        </w:rPr>
        <w:t>Student-Recruiter fit</w:t>
      </w:r>
    </w:p>
    <w:p w14:paraId="24E8DE48" w14:textId="4367B649" w:rsidR="00CA2670" w:rsidRPr="00CA2670" w:rsidRDefault="00CA2670" w:rsidP="00694C13">
      <w:pPr>
        <w:widowControl w:val="0"/>
        <w:overflowPunct w:val="0"/>
        <w:autoSpaceDE w:val="0"/>
        <w:autoSpaceDN w:val="0"/>
        <w:adjustRightInd w:val="0"/>
        <w:spacing w:after="0" w:line="360" w:lineRule="auto"/>
        <w:jc w:val="both"/>
        <w:rPr>
          <w:rFonts w:ascii="Times New Roman" w:hAnsi="Times New Roman" w:cs="Times New Roman"/>
          <w:sz w:val="24"/>
          <w:szCs w:val="24"/>
        </w:rPr>
      </w:pPr>
      <w:proofErr w:type="spellStart"/>
      <w:r w:rsidRPr="00CA2670">
        <w:rPr>
          <w:rFonts w:ascii="Times New Roman" w:hAnsi="Times New Roman" w:cs="Times New Roman"/>
          <w:sz w:val="24"/>
          <w:szCs w:val="24"/>
        </w:rPr>
        <w:t>Udayabhaskar</w:t>
      </w:r>
      <w:proofErr w:type="spellEnd"/>
      <w:r w:rsidRPr="00CA2670">
        <w:rPr>
          <w:rFonts w:ascii="Times New Roman" w:hAnsi="Times New Roman" w:cs="Times New Roman"/>
          <w:sz w:val="24"/>
          <w:szCs w:val="24"/>
        </w:rPr>
        <w:t xml:space="preserve"> </w:t>
      </w:r>
      <w:proofErr w:type="spellStart"/>
      <w:r w:rsidRPr="00CA2670">
        <w:rPr>
          <w:rFonts w:ascii="Times New Roman" w:hAnsi="Times New Roman" w:cs="Times New Roman"/>
          <w:sz w:val="24"/>
          <w:szCs w:val="24"/>
        </w:rPr>
        <w:t>Singathurai</w:t>
      </w:r>
      <w:proofErr w:type="spellEnd"/>
      <w:r w:rsidRPr="00CA2670">
        <w:rPr>
          <w:rFonts w:ascii="Times New Roman" w:hAnsi="Times New Roman" w:cs="Times New Roman"/>
          <w:sz w:val="24"/>
          <w:szCs w:val="24"/>
        </w:rPr>
        <w:t xml:space="preserve">, </w:t>
      </w:r>
      <w:r w:rsidRPr="00CA2670">
        <w:rPr>
          <w:rFonts w:ascii="Times New Roman" w:hAnsi="Times New Roman" w:cs="Times New Roman"/>
          <w:i/>
          <w:iCs/>
          <w:sz w:val="24"/>
          <w:szCs w:val="24"/>
        </w:rPr>
        <w:t>the Recruitment Secretary at IIM Ahmedabad</w:t>
      </w:r>
      <w:r w:rsidRPr="00CA2670">
        <w:rPr>
          <w:rFonts w:ascii="Times New Roman" w:hAnsi="Times New Roman" w:cs="Times New Roman"/>
          <w:sz w:val="24"/>
          <w:szCs w:val="24"/>
        </w:rPr>
        <w:t xml:space="preserve"> said, “2021 Final Placements stood testimonial to IIMA’s core placement philosophy of achieving the best student-career fit. The focus of the IIMA placements system has never been just plac</w:t>
      </w:r>
      <w:r w:rsidR="00B55348">
        <w:rPr>
          <w:rFonts w:ascii="Times New Roman" w:hAnsi="Times New Roman" w:cs="Times New Roman"/>
          <w:sz w:val="24"/>
          <w:szCs w:val="24"/>
        </w:rPr>
        <w:t>ing</w:t>
      </w:r>
      <w:r w:rsidRPr="00CA2670">
        <w:rPr>
          <w:rFonts w:ascii="Times New Roman" w:hAnsi="Times New Roman" w:cs="Times New Roman"/>
          <w:sz w:val="24"/>
          <w:szCs w:val="24"/>
        </w:rPr>
        <w:t xml:space="preserve"> the batch, rather ensuring that our students land up in their dream careers. Multiple dream options including across &amp; within clusters, options to hold &amp; upgrade Pre-Placement </w:t>
      </w:r>
      <w:proofErr w:type="gramStart"/>
      <w:r w:rsidRPr="00CA2670">
        <w:rPr>
          <w:rFonts w:ascii="Times New Roman" w:hAnsi="Times New Roman" w:cs="Times New Roman"/>
          <w:sz w:val="24"/>
          <w:szCs w:val="24"/>
        </w:rPr>
        <w:t>offers</w:t>
      </w:r>
      <w:proofErr w:type="gramEnd"/>
      <w:r w:rsidRPr="00CA2670">
        <w:rPr>
          <w:rFonts w:ascii="Times New Roman" w:hAnsi="Times New Roman" w:cs="Times New Roman"/>
          <w:sz w:val="24"/>
          <w:szCs w:val="24"/>
        </w:rPr>
        <w:t xml:space="preserve"> and Lateral Placement offers were provided to the PGP 2021 batch to ensure the student-career fit. </w:t>
      </w:r>
      <w:r w:rsidR="00B55348">
        <w:rPr>
          <w:rFonts w:ascii="Times New Roman" w:hAnsi="Times New Roman" w:cs="Times New Roman"/>
          <w:sz w:val="24"/>
          <w:szCs w:val="24"/>
        </w:rPr>
        <w:t>As in the past years</w:t>
      </w:r>
      <w:r w:rsidRPr="00CA2670">
        <w:rPr>
          <w:rFonts w:ascii="Times New Roman" w:hAnsi="Times New Roman" w:cs="Times New Roman"/>
          <w:sz w:val="24"/>
          <w:szCs w:val="24"/>
        </w:rPr>
        <w:t xml:space="preserve">, we </w:t>
      </w:r>
      <w:r w:rsidR="00B55348">
        <w:rPr>
          <w:rFonts w:ascii="Times New Roman" w:hAnsi="Times New Roman" w:cs="Times New Roman"/>
          <w:sz w:val="24"/>
          <w:szCs w:val="24"/>
        </w:rPr>
        <w:t>saw</w:t>
      </w:r>
      <w:r w:rsidRPr="00CA2670">
        <w:rPr>
          <w:rFonts w:ascii="Times New Roman" w:hAnsi="Times New Roman" w:cs="Times New Roman"/>
          <w:sz w:val="24"/>
          <w:szCs w:val="24"/>
        </w:rPr>
        <w:t xml:space="preserve"> a plenty of students opting for offer upgrades this year as well, resulting in </w:t>
      </w:r>
      <w:r w:rsidR="00B55348">
        <w:rPr>
          <w:rFonts w:ascii="Times New Roman" w:hAnsi="Times New Roman" w:cs="Times New Roman"/>
          <w:sz w:val="24"/>
          <w:szCs w:val="24"/>
        </w:rPr>
        <w:t>record</w:t>
      </w:r>
      <w:r w:rsidRPr="00CA2670">
        <w:rPr>
          <w:rFonts w:ascii="Times New Roman" w:hAnsi="Times New Roman" w:cs="Times New Roman"/>
          <w:sz w:val="24"/>
          <w:szCs w:val="24"/>
        </w:rPr>
        <w:t xml:space="preserve"> number of offers from top tier consulting firms, top tier finance companies and tech sector. Successful design and implementation of smooth virtual hiring process made the whole process a seamless experience for our recruiters to hire IIMA talent in good numbers.” </w:t>
      </w:r>
    </w:p>
    <w:p w14:paraId="450DFA0A" w14:textId="77777777" w:rsidR="001F73E5" w:rsidRPr="00CA2670" w:rsidRDefault="001F73E5" w:rsidP="00694C13">
      <w:pPr>
        <w:widowControl w:val="0"/>
        <w:overflowPunct w:val="0"/>
        <w:autoSpaceDE w:val="0"/>
        <w:autoSpaceDN w:val="0"/>
        <w:adjustRightInd w:val="0"/>
        <w:spacing w:after="0" w:line="360" w:lineRule="auto"/>
        <w:jc w:val="both"/>
        <w:rPr>
          <w:rFonts w:ascii="Times New Roman" w:hAnsi="Times New Roman" w:cs="Times New Roman"/>
          <w:sz w:val="24"/>
          <w:szCs w:val="24"/>
        </w:rPr>
      </w:pPr>
    </w:p>
    <w:p w14:paraId="004B32E5" w14:textId="29A0CE31" w:rsidR="006A52C1" w:rsidRDefault="002F1F53" w:rsidP="00694C13">
      <w:pPr>
        <w:widowControl w:val="0"/>
        <w:autoSpaceDE w:val="0"/>
        <w:autoSpaceDN w:val="0"/>
        <w:adjustRightInd w:val="0"/>
        <w:spacing w:after="0" w:line="360" w:lineRule="auto"/>
        <w:jc w:val="both"/>
        <w:rPr>
          <w:rFonts w:ascii="Times New Roman" w:hAnsi="Times New Roman" w:cs="Times New Roman"/>
          <w:sz w:val="24"/>
          <w:szCs w:val="24"/>
        </w:rPr>
      </w:pPr>
      <w:r w:rsidRPr="00CA2670">
        <w:rPr>
          <w:rFonts w:ascii="Times New Roman" w:hAnsi="Times New Roman" w:cs="Times New Roman"/>
          <w:sz w:val="24"/>
          <w:szCs w:val="24"/>
        </w:rPr>
        <w:t xml:space="preserve">New recruiters </w:t>
      </w:r>
      <w:r w:rsidR="00B55348">
        <w:rPr>
          <w:rFonts w:ascii="Times New Roman" w:hAnsi="Times New Roman" w:cs="Times New Roman"/>
          <w:sz w:val="24"/>
          <w:szCs w:val="24"/>
        </w:rPr>
        <w:t>applauded</w:t>
      </w:r>
      <w:r w:rsidRPr="00CA2670">
        <w:rPr>
          <w:rFonts w:ascii="Times New Roman" w:hAnsi="Times New Roman" w:cs="Times New Roman"/>
          <w:sz w:val="24"/>
          <w:szCs w:val="24"/>
        </w:rPr>
        <w:t xml:space="preserve"> the </w:t>
      </w:r>
      <w:r w:rsidR="00B55348">
        <w:rPr>
          <w:rFonts w:ascii="Times New Roman" w:hAnsi="Times New Roman" w:cs="Times New Roman"/>
          <w:sz w:val="24"/>
          <w:szCs w:val="24"/>
        </w:rPr>
        <w:t>conduct of p</w:t>
      </w:r>
      <w:r w:rsidRPr="00CA2670">
        <w:rPr>
          <w:rFonts w:ascii="Times New Roman" w:hAnsi="Times New Roman" w:cs="Times New Roman"/>
          <w:sz w:val="24"/>
          <w:szCs w:val="24"/>
        </w:rPr>
        <w:t xml:space="preserve">lacement </w:t>
      </w:r>
      <w:r w:rsidR="00B55348">
        <w:rPr>
          <w:rFonts w:ascii="Times New Roman" w:hAnsi="Times New Roman" w:cs="Times New Roman"/>
          <w:sz w:val="24"/>
          <w:szCs w:val="24"/>
        </w:rPr>
        <w:t>p</w:t>
      </w:r>
      <w:r w:rsidRPr="00CA2670">
        <w:rPr>
          <w:rFonts w:ascii="Times New Roman" w:hAnsi="Times New Roman" w:cs="Times New Roman"/>
          <w:sz w:val="24"/>
          <w:szCs w:val="24"/>
        </w:rPr>
        <w:t xml:space="preserve">rocess at IIMA. </w:t>
      </w:r>
      <w:r w:rsidR="006A52C1" w:rsidRPr="00CA2670">
        <w:rPr>
          <w:rFonts w:ascii="Times New Roman" w:hAnsi="Times New Roman" w:cs="Times New Roman"/>
          <w:sz w:val="24"/>
          <w:szCs w:val="24"/>
        </w:rPr>
        <w:t>Akanksha Chaturvedi, Head of HR at Navi said, “At Navi, we have always believed in bringing in the fresh talent to contribute towards our growth journey.</w:t>
      </w:r>
      <w:r w:rsidR="0080603E">
        <w:rPr>
          <w:rFonts w:ascii="Times New Roman" w:hAnsi="Times New Roman" w:cs="Times New Roman"/>
          <w:sz w:val="24"/>
          <w:szCs w:val="24"/>
        </w:rPr>
        <w:t xml:space="preserve"> </w:t>
      </w:r>
      <w:r w:rsidR="006A52C1" w:rsidRPr="00CA2670">
        <w:rPr>
          <w:rFonts w:ascii="Times New Roman" w:hAnsi="Times New Roman" w:cs="Times New Roman"/>
          <w:sz w:val="24"/>
          <w:szCs w:val="24"/>
        </w:rPr>
        <w:t>With a strong alumni presence, IIMA for us was one of the preferred campuses. The entire process was seamless and well managed. We look forward to a continued strategic alliance with IIMA.”</w:t>
      </w:r>
    </w:p>
    <w:p w14:paraId="1912F5CF" w14:textId="77777777" w:rsidR="00B55348" w:rsidRPr="00CA2670" w:rsidRDefault="00B55348" w:rsidP="00694C13">
      <w:pPr>
        <w:widowControl w:val="0"/>
        <w:autoSpaceDE w:val="0"/>
        <w:autoSpaceDN w:val="0"/>
        <w:adjustRightInd w:val="0"/>
        <w:spacing w:after="0" w:line="360" w:lineRule="auto"/>
        <w:jc w:val="both"/>
        <w:rPr>
          <w:rFonts w:ascii="Times New Roman" w:hAnsi="Times New Roman" w:cs="Times New Roman"/>
          <w:sz w:val="24"/>
          <w:szCs w:val="24"/>
        </w:rPr>
      </w:pPr>
    </w:p>
    <w:p w14:paraId="00951F4A" w14:textId="140203D8" w:rsidR="005F0CF7" w:rsidRPr="00CA2670" w:rsidRDefault="00AC36F5" w:rsidP="00694C13">
      <w:pPr>
        <w:widowControl w:val="0"/>
        <w:autoSpaceDE w:val="0"/>
        <w:autoSpaceDN w:val="0"/>
        <w:adjustRightInd w:val="0"/>
        <w:spacing w:after="0" w:line="360" w:lineRule="auto"/>
        <w:jc w:val="both"/>
        <w:rPr>
          <w:rFonts w:ascii="Times New Roman" w:hAnsi="Times New Roman" w:cs="Times New Roman"/>
          <w:sz w:val="24"/>
          <w:szCs w:val="24"/>
        </w:rPr>
      </w:pPr>
      <w:r w:rsidRPr="00CA2670">
        <w:rPr>
          <w:rFonts w:ascii="Times New Roman" w:hAnsi="Times New Roman" w:cs="Times New Roman"/>
          <w:sz w:val="24"/>
          <w:szCs w:val="24"/>
        </w:rPr>
        <w:lastRenderedPageBreak/>
        <w:t xml:space="preserve">Regular recruiters were </w:t>
      </w:r>
      <w:r w:rsidR="00B55348">
        <w:rPr>
          <w:rFonts w:ascii="Times New Roman" w:hAnsi="Times New Roman" w:cs="Times New Roman"/>
          <w:sz w:val="24"/>
          <w:szCs w:val="24"/>
        </w:rPr>
        <w:t xml:space="preserve">also </w:t>
      </w:r>
      <w:r w:rsidRPr="00CA2670">
        <w:rPr>
          <w:rFonts w:ascii="Times New Roman" w:hAnsi="Times New Roman" w:cs="Times New Roman"/>
          <w:sz w:val="24"/>
          <w:szCs w:val="24"/>
        </w:rPr>
        <w:t xml:space="preserve">impressed by the way the transition to </w:t>
      </w:r>
      <w:r w:rsidR="00CB6437" w:rsidRPr="00CA2670">
        <w:rPr>
          <w:rFonts w:ascii="Times New Roman" w:hAnsi="Times New Roman" w:cs="Times New Roman"/>
          <w:sz w:val="24"/>
          <w:szCs w:val="24"/>
        </w:rPr>
        <w:t xml:space="preserve">a </w:t>
      </w:r>
      <w:r w:rsidRPr="00CA2670">
        <w:rPr>
          <w:rFonts w:ascii="Times New Roman" w:hAnsi="Times New Roman" w:cs="Times New Roman"/>
          <w:sz w:val="24"/>
          <w:szCs w:val="24"/>
        </w:rPr>
        <w:t xml:space="preserve">virtual process was managed. </w:t>
      </w:r>
      <w:r w:rsidR="006A52C1" w:rsidRPr="00CA2670">
        <w:rPr>
          <w:rFonts w:ascii="Times New Roman" w:hAnsi="Times New Roman" w:cs="Times New Roman"/>
          <w:sz w:val="24"/>
          <w:szCs w:val="24"/>
        </w:rPr>
        <w:t>Mario Gonsalves</w:t>
      </w:r>
      <w:r w:rsidR="007A6987" w:rsidRPr="00CA2670">
        <w:rPr>
          <w:rFonts w:ascii="Times New Roman" w:hAnsi="Times New Roman" w:cs="Times New Roman"/>
          <w:sz w:val="24"/>
          <w:szCs w:val="24"/>
        </w:rPr>
        <w:t xml:space="preserve">, </w:t>
      </w:r>
      <w:r w:rsidR="006A52C1" w:rsidRPr="00CA2670">
        <w:rPr>
          <w:rFonts w:ascii="Times New Roman" w:hAnsi="Times New Roman" w:cs="Times New Roman"/>
          <w:sz w:val="24"/>
          <w:szCs w:val="24"/>
        </w:rPr>
        <w:t>Managing Director and Partner</w:t>
      </w:r>
      <w:r w:rsidR="007A6987" w:rsidRPr="00CA2670">
        <w:rPr>
          <w:rFonts w:ascii="Times New Roman" w:hAnsi="Times New Roman" w:cs="Times New Roman"/>
          <w:sz w:val="24"/>
          <w:szCs w:val="24"/>
        </w:rPr>
        <w:t xml:space="preserve">, </w:t>
      </w:r>
      <w:r w:rsidR="006A52C1" w:rsidRPr="00CA2670">
        <w:rPr>
          <w:rFonts w:ascii="Times New Roman" w:hAnsi="Times New Roman" w:cs="Times New Roman"/>
          <w:sz w:val="24"/>
          <w:szCs w:val="24"/>
        </w:rPr>
        <w:t>Bo</w:t>
      </w:r>
      <w:r w:rsidR="00832C83" w:rsidRPr="00CA2670">
        <w:rPr>
          <w:rFonts w:ascii="Times New Roman" w:hAnsi="Times New Roman" w:cs="Times New Roman"/>
          <w:sz w:val="24"/>
          <w:szCs w:val="24"/>
        </w:rPr>
        <w:t>s</w:t>
      </w:r>
      <w:r w:rsidR="006A52C1" w:rsidRPr="00CA2670">
        <w:rPr>
          <w:rFonts w:ascii="Times New Roman" w:hAnsi="Times New Roman" w:cs="Times New Roman"/>
          <w:sz w:val="24"/>
          <w:szCs w:val="24"/>
        </w:rPr>
        <w:t>ton Consulting Group</w:t>
      </w:r>
      <w:r w:rsidR="007A6987" w:rsidRPr="00CA2670">
        <w:rPr>
          <w:rFonts w:ascii="Times New Roman" w:hAnsi="Times New Roman" w:cs="Times New Roman"/>
          <w:sz w:val="24"/>
          <w:szCs w:val="24"/>
        </w:rPr>
        <w:t xml:space="preserve"> said “</w:t>
      </w:r>
      <w:r w:rsidR="006A52C1" w:rsidRPr="00CA2670">
        <w:rPr>
          <w:rFonts w:ascii="Times New Roman" w:hAnsi="Times New Roman" w:cs="Times New Roman"/>
          <w:sz w:val="24"/>
          <w:szCs w:val="24"/>
        </w:rPr>
        <w:t xml:space="preserve">IIMA has always been a preferred partner for talent needs at BCG and this year has taken this partnership to even greater heights. While recruitment processes at campus have been managed like clockwork historically, given Covid-related restrictions, running a virtual process seemed like an insurmountable challenge at the start of the season. However, it has been no different this time. The IIMA team and our internal teams have strived hard to ensure that we bring the best of IIMA to BCG, yet again. We are pleased to be the recruiter of choice on campus and eagerly await to welcome soon-to-be IIMA alums to BCG”. </w:t>
      </w:r>
    </w:p>
    <w:p w14:paraId="4CDB5ACF" w14:textId="77777777" w:rsidR="006A52C1" w:rsidRPr="00CA2670" w:rsidRDefault="006A52C1" w:rsidP="00694C13">
      <w:pPr>
        <w:widowControl w:val="0"/>
        <w:autoSpaceDE w:val="0"/>
        <w:autoSpaceDN w:val="0"/>
        <w:adjustRightInd w:val="0"/>
        <w:spacing w:after="0" w:line="360" w:lineRule="auto"/>
        <w:jc w:val="both"/>
        <w:rPr>
          <w:rFonts w:ascii="Times New Roman" w:hAnsi="Times New Roman" w:cs="Times New Roman"/>
          <w:sz w:val="24"/>
          <w:szCs w:val="24"/>
        </w:rPr>
      </w:pPr>
    </w:p>
    <w:p w14:paraId="6F8E5001" w14:textId="7F9D90DE" w:rsidR="00F21AE4" w:rsidRPr="00CA2670" w:rsidRDefault="00F21AE4" w:rsidP="00694C13">
      <w:pPr>
        <w:widowControl w:val="0"/>
        <w:autoSpaceDE w:val="0"/>
        <w:autoSpaceDN w:val="0"/>
        <w:adjustRightInd w:val="0"/>
        <w:spacing w:after="0" w:line="360" w:lineRule="auto"/>
        <w:jc w:val="both"/>
        <w:rPr>
          <w:rFonts w:ascii="Times New Roman" w:hAnsi="Times New Roman" w:cs="Times New Roman"/>
          <w:b/>
          <w:sz w:val="24"/>
          <w:szCs w:val="24"/>
        </w:rPr>
      </w:pPr>
      <w:r w:rsidRPr="00CA2670">
        <w:rPr>
          <w:rFonts w:ascii="Times New Roman" w:hAnsi="Times New Roman" w:cs="Times New Roman"/>
          <w:b/>
          <w:sz w:val="24"/>
          <w:szCs w:val="24"/>
        </w:rPr>
        <w:t>IPRS Report</w:t>
      </w:r>
    </w:p>
    <w:p w14:paraId="41A01A05" w14:textId="45C388CB" w:rsidR="001F73E5" w:rsidRPr="00CA2670" w:rsidRDefault="001F73E5" w:rsidP="00694C13">
      <w:pPr>
        <w:widowControl w:val="0"/>
        <w:overflowPunct w:val="0"/>
        <w:autoSpaceDE w:val="0"/>
        <w:autoSpaceDN w:val="0"/>
        <w:adjustRightInd w:val="0"/>
        <w:spacing w:after="0" w:line="360" w:lineRule="auto"/>
        <w:ind w:left="20" w:right="80"/>
        <w:jc w:val="both"/>
        <w:rPr>
          <w:rFonts w:ascii="Times New Roman" w:hAnsi="Times New Roman" w:cs="Times New Roman"/>
          <w:sz w:val="24"/>
          <w:szCs w:val="24"/>
        </w:rPr>
      </w:pPr>
      <w:r w:rsidRPr="00CA2670">
        <w:rPr>
          <w:rFonts w:ascii="Times New Roman" w:hAnsi="Times New Roman" w:cs="Times New Roman"/>
          <w:sz w:val="24"/>
          <w:szCs w:val="24"/>
        </w:rPr>
        <w:t xml:space="preserve">Further details about the placement process will be released in an audited report, as per the Indian Placement Reporting Standards (IPRS), introduced by IIMA </w:t>
      </w:r>
      <w:proofErr w:type="gramStart"/>
      <w:r w:rsidRPr="00CA2670">
        <w:rPr>
          <w:rFonts w:ascii="Times New Roman" w:hAnsi="Times New Roman" w:cs="Times New Roman"/>
          <w:sz w:val="24"/>
          <w:szCs w:val="24"/>
        </w:rPr>
        <w:t>in an effort to</w:t>
      </w:r>
      <w:proofErr w:type="gramEnd"/>
      <w:r w:rsidRPr="00CA2670">
        <w:rPr>
          <w:rFonts w:ascii="Times New Roman" w:hAnsi="Times New Roman" w:cs="Times New Roman"/>
          <w:sz w:val="24"/>
          <w:szCs w:val="24"/>
        </w:rPr>
        <w:t xml:space="preserve"> bring about greater transparency in B-school placements across the country. The IPRS report for ‘Final Placements </w:t>
      </w:r>
      <w:r w:rsidR="002A1683" w:rsidRPr="00CA2670">
        <w:rPr>
          <w:rFonts w:ascii="Times New Roman" w:hAnsi="Times New Roman" w:cs="Times New Roman"/>
          <w:sz w:val="24"/>
          <w:szCs w:val="24"/>
        </w:rPr>
        <w:t>2021</w:t>
      </w:r>
      <w:r w:rsidRPr="00CA2670">
        <w:rPr>
          <w:rFonts w:ascii="Times New Roman" w:hAnsi="Times New Roman" w:cs="Times New Roman"/>
          <w:sz w:val="24"/>
          <w:szCs w:val="24"/>
        </w:rPr>
        <w:t>’ will be released 6 months from the date of completion of the process, and the link to the report will be shared with all stakeholders, once released.</w:t>
      </w:r>
    </w:p>
    <w:sectPr w:rsidR="001F73E5" w:rsidRPr="00CA2670" w:rsidSect="001F73E5">
      <w:pgSz w:w="11900" w:h="1682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equalWidth="0">
        <w:col w:w="9140"/>
      </w:cols>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yNDAwNzU2NTMxMzZQ0lEKTi0uzszPAykwNK4FAAsXVTctAAAA"/>
  </w:docVars>
  <w:rsids>
    <w:rsidRoot w:val="001F73E5"/>
    <w:rsid w:val="00001915"/>
    <w:rsid w:val="000233A3"/>
    <w:rsid w:val="00032CB9"/>
    <w:rsid w:val="000525C9"/>
    <w:rsid w:val="00065E63"/>
    <w:rsid w:val="0009226A"/>
    <w:rsid w:val="000B1A82"/>
    <w:rsid w:val="000E00B7"/>
    <w:rsid w:val="00101A8A"/>
    <w:rsid w:val="001275F2"/>
    <w:rsid w:val="0013556C"/>
    <w:rsid w:val="001651C4"/>
    <w:rsid w:val="00167956"/>
    <w:rsid w:val="00191E18"/>
    <w:rsid w:val="001C1909"/>
    <w:rsid w:val="001E6589"/>
    <w:rsid w:val="001F73E5"/>
    <w:rsid w:val="0020363B"/>
    <w:rsid w:val="00217A2F"/>
    <w:rsid w:val="002245D9"/>
    <w:rsid w:val="002367C6"/>
    <w:rsid w:val="00242AB6"/>
    <w:rsid w:val="00250589"/>
    <w:rsid w:val="0027755B"/>
    <w:rsid w:val="002856CC"/>
    <w:rsid w:val="002A1683"/>
    <w:rsid w:val="002B5739"/>
    <w:rsid w:val="002B7B90"/>
    <w:rsid w:val="002D2A69"/>
    <w:rsid w:val="002D30CA"/>
    <w:rsid w:val="002F1F53"/>
    <w:rsid w:val="002F33DA"/>
    <w:rsid w:val="003178EF"/>
    <w:rsid w:val="00336701"/>
    <w:rsid w:val="00337A22"/>
    <w:rsid w:val="003438AB"/>
    <w:rsid w:val="00350C4B"/>
    <w:rsid w:val="003644CB"/>
    <w:rsid w:val="00387C50"/>
    <w:rsid w:val="003A0C59"/>
    <w:rsid w:val="003A1251"/>
    <w:rsid w:val="003A2526"/>
    <w:rsid w:val="003B4BF4"/>
    <w:rsid w:val="003C24E4"/>
    <w:rsid w:val="00402ED5"/>
    <w:rsid w:val="00403C1B"/>
    <w:rsid w:val="0045687A"/>
    <w:rsid w:val="004619AF"/>
    <w:rsid w:val="00467068"/>
    <w:rsid w:val="00487440"/>
    <w:rsid w:val="00487DF6"/>
    <w:rsid w:val="00492960"/>
    <w:rsid w:val="004F6A0C"/>
    <w:rsid w:val="005106E0"/>
    <w:rsid w:val="005133D4"/>
    <w:rsid w:val="005137ED"/>
    <w:rsid w:val="00564C12"/>
    <w:rsid w:val="0057600A"/>
    <w:rsid w:val="005C0D84"/>
    <w:rsid w:val="005C537C"/>
    <w:rsid w:val="005E224D"/>
    <w:rsid w:val="005F0CF7"/>
    <w:rsid w:val="00631DE3"/>
    <w:rsid w:val="006414E9"/>
    <w:rsid w:val="006469BD"/>
    <w:rsid w:val="006660C5"/>
    <w:rsid w:val="00680D69"/>
    <w:rsid w:val="006903AF"/>
    <w:rsid w:val="00694C13"/>
    <w:rsid w:val="006A52C1"/>
    <w:rsid w:val="006B5FA6"/>
    <w:rsid w:val="006C55AB"/>
    <w:rsid w:val="006D00BD"/>
    <w:rsid w:val="006E5A1C"/>
    <w:rsid w:val="006F76D6"/>
    <w:rsid w:val="007035F4"/>
    <w:rsid w:val="00715915"/>
    <w:rsid w:val="007243CE"/>
    <w:rsid w:val="00724836"/>
    <w:rsid w:val="007272F0"/>
    <w:rsid w:val="00740E96"/>
    <w:rsid w:val="00756F64"/>
    <w:rsid w:val="00757113"/>
    <w:rsid w:val="00780BC4"/>
    <w:rsid w:val="00784F5E"/>
    <w:rsid w:val="007A5A92"/>
    <w:rsid w:val="007A6987"/>
    <w:rsid w:val="007B0CF4"/>
    <w:rsid w:val="007C391C"/>
    <w:rsid w:val="007E3CB5"/>
    <w:rsid w:val="0080603E"/>
    <w:rsid w:val="00812D45"/>
    <w:rsid w:val="00830D76"/>
    <w:rsid w:val="00832C83"/>
    <w:rsid w:val="00855CB1"/>
    <w:rsid w:val="00862CCC"/>
    <w:rsid w:val="00881B57"/>
    <w:rsid w:val="00881CEA"/>
    <w:rsid w:val="00883B2C"/>
    <w:rsid w:val="0089203B"/>
    <w:rsid w:val="00895447"/>
    <w:rsid w:val="008B1F07"/>
    <w:rsid w:val="008B28F3"/>
    <w:rsid w:val="008E3197"/>
    <w:rsid w:val="00943F93"/>
    <w:rsid w:val="00993E73"/>
    <w:rsid w:val="00997976"/>
    <w:rsid w:val="009C66DB"/>
    <w:rsid w:val="00A12749"/>
    <w:rsid w:val="00A1291D"/>
    <w:rsid w:val="00A26A20"/>
    <w:rsid w:val="00A27EFD"/>
    <w:rsid w:val="00A43C10"/>
    <w:rsid w:val="00A57643"/>
    <w:rsid w:val="00A6057C"/>
    <w:rsid w:val="00A74FB0"/>
    <w:rsid w:val="00A77147"/>
    <w:rsid w:val="00A9380B"/>
    <w:rsid w:val="00AA43B5"/>
    <w:rsid w:val="00AC22A8"/>
    <w:rsid w:val="00AC36F5"/>
    <w:rsid w:val="00B03170"/>
    <w:rsid w:val="00B15BA3"/>
    <w:rsid w:val="00B33949"/>
    <w:rsid w:val="00B535FF"/>
    <w:rsid w:val="00B55348"/>
    <w:rsid w:val="00B55ABB"/>
    <w:rsid w:val="00B83339"/>
    <w:rsid w:val="00B93290"/>
    <w:rsid w:val="00B93D8B"/>
    <w:rsid w:val="00BA4CBB"/>
    <w:rsid w:val="00BA6DF1"/>
    <w:rsid w:val="00BC5238"/>
    <w:rsid w:val="00C37241"/>
    <w:rsid w:val="00C54FA3"/>
    <w:rsid w:val="00C62A9C"/>
    <w:rsid w:val="00CA0EA0"/>
    <w:rsid w:val="00CA2670"/>
    <w:rsid w:val="00CA6093"/>
    <w:rsid w:val="00CB6437"/>
    <w:rsid w:val="00CB795C"/>
    <w:rsid w:val="00CC714B"/>
    <w:rsid w:val="00CC77E5"/>
    <w:rsid w:val="00CE19E0"/>
    <w:rsid w:val="00CE275F"/>
    <w:rsid w:val="00D109F6"/>
    <w:rsid w:val="00D21A76"/>
    <w:rsid w:val="00D44A83"/>
    <w:rsid w:val="00D90A06"/>
    <w:rsid w:val="00DA3560"/>
    <w:rsid w:val="00DB03D1"/>
    <w:rsid w:val="00E0565D"/>
    <w:rsid w:val="00E07C0A"/>
    <w:rsid w:val="00E326A7"/>
    <w:rsid w:val="00E35DD1"/>
    <w:rsid w:val="00E675D5"/>
    <w:rsid w:val="00E76742"/>
    <w:rsid w:val="00E77B2B"/>
    <w:rsid w:val="00E96D0B"/>
    <w:rsid w:val="00ED0244"/>
    <w:rsid w:val="00EF7508"/>
    <w:rsid w:val="00F1203F"/>
    <w:rsid w:val="00F13172"/>
    <w:rsid w:val="00F21AE4"/>
    <w:rsid w:val="00F66E9A"/>
    <w:rsid w:val="00F925A7"/>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0DCE5E"/>
  <w15:docId w15:val="{79280D20-843E-4C72-8D3E-165E3E18B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3E5"/>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65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1C4"/>
    <w:rPr>
      <w:rFonts w:ascii="Segoe UI" w:eastAsiaTheme="minorEastAsia" w:hAnsi="Segoe UI" w:cs="Segoe UI"/>
      <w:sz w:val="18"/>
      <w:szCs w:val="18"/>
      <w:lang w:eastAsia="en-IN"/>
    </w:rPr>
  </w:style>
  <w:style w:type="paragraph" w:styleId="Revision">
    <w:name w:val="Revision"/>
    <w:hidden/>
    <w:uiPriority w:val="99"/>
    <w:semiHidden/>
    <w:rsid w:val="001651C4"/>
    <w:pPr>
      <w:spacing w:after="0" w:line="240" w:lineRule="auto"/>
    </w:pPr>
    <w:rPr>
      <w:rFonts w:eastAsiaTheme="minorEastAsia"/>
      <w:lang w:eastAsia="en-IN"/>
    </w:rPr>
  </w:style>
  <w:style w:type="paragraph" w:customStyle="1" w:styleId="Default">
    <w:name w:val="Default"/>
    <w:rsid w:val="005F0CF7"/>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4</Pages>
  <Words>1271</Words>
  <Characters>724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nidhi Suresh Babu</dc:creator>
  <cp:keywords/>
  <dc:description/>
  <cp:lastModifiedBy>Alisha Kirankumar Engraver</cp:lastModifiedBy>
  <cp:revision>5</cp:revision>
  <cp:lastPrinted>2018-03-11T20:20:00Z</cp:lastPrinted>
  <dcterms:created xsi:type="dcterms:W3CDTF">2021-03-20T16:10:00Z</dcterms:created>
  <dcterms:modified xsi:type="dcterms:W3CDTF">2021-03-22T05:24:00Z</dcterms:modified>
</cp:coreProperties>
</file>